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D817D7A" w14:textId="77777777" w:rsidR="00600551" w:rsidRDefault="00600551" w:rsidP="00600551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Microsoft Power Point</w:t>
      </w:r>
    </w:p>
    <w:p w14:paraId="4BB7883D" w14:textId="77777777" w:rsidR="00600551" w:rsidRDefault="00600551" w:rsidP="00600551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5AF25A9C" w14:textId="77777777" w:rsidR="00600551" w:rsidRDefault="00600551" w:rsidP="00600551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>
        <w:rPr>
          <w:rFonts w:ascii="Trebuchet MS" w:hAnsi="Trebuchet MS"/>
          <w:b/>
          <w:color w:val="000000"/>
          <w:sz w:val="28"/>
          <w:szCs w:val="28"/>
          <w:u w:val="single"/>
        </w:rPr>
        <w:t>Module 23 - Using Smart Art in Power Point</w:t>
      </w:r>
    </w:p>
    <w:p w14:paraId="1E8AF355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53A5C37E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19499AC8" w14:textId="77777777" w:rsidR="00C829A8" w:rsidRPr="003A4F47" w:rsidRDefault="00E651B5" w:rsidP="0060055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3A4F47">
        <w:rPr>
          <w:rFonts w:ascii="Trebuchet MS" w:hAnsi="Trebuchet MS"/>
          <w:b/>
          <w:bCs/>
          <w:noProof/>
          <w:color w:val="000000"/>
          <w:sz w:val="28"/>
          <w:szCs w:val="28"/>
          <w:u w:val="single"/>
          <w:lang w:val="en-IN" w:eastAsia="en-IN"/>
        </w:rPr>
        <w:drawing>
          <wp:anchor distT="0" distB="0" distL="114300" distR="114300" simplePos="0" relativeHeight="251651584" behindDoc="1" locked="0" layoutInCell="1" allowOverlap="1" wp14:anchorId="28463D32" wp14:editId="29A65FE3">
            <wp:simplePos x="0" y="0"/>
            <wp:positionH relativeFrom="column">
              <wp:posOffset>5295265</wp:posOffset>
            </wp:positionH>
            <wp:positionV relativeFrom="paragraph">
              <wp:posOffset>188595</wp:posOffset>
            </wp:positionV>
            <wp:extent cx="1231265" cy="877570"/>
            <wp:effectExtent l="38100" t="38100" r="26035" b="17780"/>
            <wp:wrapSquare wrapText="bothSides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265" cy="87757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29A8"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 xml:space="preserve">Smart art </w:t>
      </w:r>
      <w:r w:rsidR="00820E01"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(ILLUSTRATION)</w:t>
      </w:r>
    </w:p>
    <w:p w14:paraId="37C3B49C" w14:textId="77777777" w:rsidR="00820E01" w:rsidRDefault="00820E01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69F4A939" w14:textId="77777777" w:rsidR="00C829A8" w:rsidRDefault="00C829A8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>SmartArt is a feature that allows you to visually represent information and ideas using a variety of pre-designed layouts, transforming text and bullet points into engaging graphics.</w:t>
      </w:r>
    </w:p>
    <w:p w14:paraId="6A0CE6C4" w14:textId="77777777" w:rsidR="00C829A8" w:rsidRDefault="00C829A8" w:rsidP="00600551">
      <w:pPr>
        <w:tabs>
          <w:tab w:val="left" w:pos="1890"/>
        </w:tabs>
        <w:ind w:left="1620"/>
        <w:rPr>
          <w:rFonts w:ascii="Trebuchet MS" w:hAnsi="Trebuchet MS"/>
          <w:color w:val="000000"/>
          <w:u w:val="thick"/>
        </w:rPr>
      </w:pPr>
    </w:p>
    <w:p w14:paraId="0BFDDF19" w14:textId="2CD66DCB" w:rsidR="00820E01" w:rsidRPr="00AD7380" w:rsidRDefault="00820E01" w:rsidP="003A4F47">
      <w:pPr>
        <w:tabs>
          <w:tab w:val="left" w:pos="162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AD7380">
        <w:rPr>
          <w:rFonts w:ascii="Trebuchet MS" w:hAnsi="Trebuchet MS"/>
          <w:b/>
          <w:bCs/>
          <w:u w:val="single"/>
        </w:rPr>
        <w:t xml:space="preserve">How to </w:t>
      </w:r>
      <w:r w:rsidR="003A4F47" w:rsidRPr="00AD7380">
        <w:rPr>
          <w:rFonts w:ascii="Trebuchet MS" w:hAnsi="Trebuchet MS"/>
          <w:b/>
          <w:bCs/>
          <w:u w:val="single"/>
        </w:rPr>
        <w:t>I</w:t>
      </w:r>
      <w:r w:rsidRPr="00AD7380">
        <w:rPr>
          <w:rFonts w:ascii="Trebuchet MS" w:hAnsi="Trebuchet MS"/>
          <w:b/>
          <w:bCs/>
          <w:u w:val="single"/>
        </w:rPr>
        <w:t xml:space="preserve">nsert </w:t>
      </w:r>
      <w:r w:rsidR="003A4F47" w:rsidRPr="00AD7380">
        <w:rPr>
          <w:rFonts w:ascii="Trebuchet MS" w:hAnsi="Trebuchet MS"/>
          <w:b/>
          <w:bCs/>
          <w:u w:val="single"/>
        </w:rPr>
        <w:t>S</w:t>
      </w:r>
      <w:r w:rsidRPr="00AD7380">
        <w:rPr>
          <w:rFonts w:ascii="Trebuchet MS" w:hAnsi="Trebuchet MS"/>
          <w:b/>
          <w:bCs/>
          <w:u w:val="single"/>
        </w:rPr>
        <w:t xml:space="preserve">mart </w:t>
      </w:r>
      <w:r w:rsidR="003A4F47" w:rsidRPr="00AD7380">
        <w:rPr>
          <w:rFonts w:ascii="Trebuchet MS" w:hAnsi="Trebuchet MS"/>
          <w:b/>
          <w:bCs/>
          <w:u w:val="single"/>
        </w:rPr>
        <w:t>A</w:t>
      </w:r>
      <w:r w:rsidRPr="00AD7380">
        <w:rPr>
          <w:rFonts w:ascii="Trebuchet MS" w:hAnsi="Trebuchet MS"/>
          <w:b/>
          <w:bCs/>
          <w:u w:val="single"/>
        </w:rPr>
        <w:t>rt in PowerPoint</w:t>
      </w:r>
      <w:r w:rsidR="00600551" w:rsidRPr="00AD7380">
        <w:rPr>
          <w:rFonts w:ascii="Trebuchet MS" w:hAnsi="Trebuchet MS"/>
          <w:b/>
          <w:bCs/>
          <w:u w:val="single"/>
        </w:rPr>
        <w:t>?</w:t>
      </w:r>
    </w:p>
    <w:p w14:paraId="25647928" w14:textId="77777777" w:rsidR="00820E01" w:rsidRDefault="00820E01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1A88BA6B" w14:textId="77777777" w:rsidR="00820E01" w:rsidRDefault="00820E01" w:rsidP="00600551">
      <w:pPr>
        <w:numPr>
          <w:ilvl w:val="0"/>
          <w:numId w:val="1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Open PowerPoint and navigate to the slide where you want to insert the SmartArt graphic. </w:t>
      </w:r>
    </w:p>
    <w:p w14:paraId="0A6447E8" w14:textId="77777777" w:rsidR="00820E01" w:rsidRDefault="00820E01" w:rsidP="00600551">
      <w:pPr>
        <w:numPr>
          <w:ilvl w:val="0"/>
          <w:numId w:val="1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Click the </w:t>
      </w:r>
      <w:r>
        <w:rPr>
          <w:rFonts w:ascii="Trebuchet MS" w:hAnsi="Trebuchet MS"/>
          <w:b/>
          <w:color w:val="000000"/>
        </w:rPr>
        <w:t>"Insert"</w:t>
      </w:r>
      <w:r>
        <w:rPr>
          <w:rFonts w:ascii="Trebuchet MS" w:hAnsi="Trebuchet MS"/>
          <w:color w:val="000000"/>
        </w:rPr>
        <w:t xml:space="preserve"> tab on the ribbon. </w:t>
      </w:r>
    </w:p>
    <w:p w14:paraId="44274920" w14:textId="77777777" w:rsidR="00820E01" w:rsidRDefault="00820E01" w:rsidP="00600551">
      <w:pPr>
        <w:numPr>
          <w:ilvl w:val="0"/>
          <w:numId w:val="1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In the </w:t>
      </w:r>
      <w:r>
        <w:rPr>
          <w:rFonts w:ascii="Trebuchet MS" w:hAnsi="Trebuchet MS"/>
          <w:b/>
          <w:color w:val="000000"/>
        </w:rPr>
        <w:t xml:space="preserve">"Illustrations" </w:t>
      </w:r>
      <w:r>
        <w:rPr>
          <w:rFonts w:ascii="Trebuchet MS" w:hAnsi="Trebuchet MS"/>
          <w:color w:val="000000"/>
        </w:rPr>
        <w:t xml:space="preserve">group, click the "SmartArt" button. </w:t>
      </w:r>
    </w:p>
    <w:p w14:paraId="322D3328" w14:textId="77777777" w:rsidR="00820E01" w:rsidRDefault="00820E01" w:rsidP="00600551">
      <w:pPr>
        <w:numPr>
          <w:ilvl w:val="0"/>
          <w:numId w:val="1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A dialog box will appear with various SmartArt layouts categorized by type (e.g., List, Process, Cycle, Hierarchy, Relationship, Matrix, Pyramid). </w:t>
      </w:r>
    </w:p>
    <w:p w14:paraId="0B1059E7" w14:textId="77777777" w:rsidR="00820E01" w:rsidRDefault="00820E01" w:rsidP="00600551">
      <w:pPr>
        <w:numPr>
          <w:ilvl w:val="0"/>
          <w:numId w:val="1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Select the </w:t>
      </w:r>
      <w:r>
        <w:rPr>
          <w:rFonts w:ascii="Trebuchet MS" w:hAnsi="Trebuchet MS"/>
          <w:b/>
          <w:color w:val="000000"/>
        </w:rPr>
        <w:t xml:space="preserve">category </w:t>
      </w:r>
      <w:r>
        <w:rPr>
          <w:rFonts w:ascii="Trebuchet MS" w:hAnsi="Trebuchet MS"/>
          <w:color w:val="000000"/>
        </w:rPr>
        <w:t xml:space="preserve">and the specific SmartArt layout you want to use. </w:t>
      </w:r>
    </w:p>
    <w:p w14:paraId="0D55BAA1" w14:textId="77777777" w:rsidR="00820E01" w:rsidRDefault="00820E01" w:rsidP="00600551">
      <w:pPr>
        <w:numPr>
          <w:ilvl w:val="0"/>
          <w:numId w:val="1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Click </w:t>
      </w:r>
      <w:r>
        <w:rPr>
          <w:rFonts w:ascii="Trebuchet MS" w:hAnsi="Trebuchet MS"/>
          <w:b/>
          <w:color w:val="000000"/>
        </w:rPr>
        <w:t>"OK"</w:t>
      </w:r>
      <w:r>
        <w:rPr>
          <w:rFonts w:ascii="Trebuchet MS" w:hAnsi="Trebuchet MS"/>
          <w:color w:val="000000"/>
        </w:rPr>
        <w:t xml:space="preserve"> to insert the SmartArt graphic onto your slide. </w:t>
      </w:r>
    </w:p>
    <w:p w14:paraId="2CE55F72" w14:textId="77777777" w:rsidR="00C829A8" w:rsidRDefault="00820E01" w:rsidP="00600551">
      <w:pPr>
        <w:numPr>
          <w:ilvl w:val="0"/>
          <w:numId w:val="1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>A text editor will appear on the left side of the graphic, allowing you to enter your text.</w:t>
      </w:r>
    </w:p>
    <w:p w14:paraId="768B71A7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5E93FA51" w14:textId="77777777" w:rsidR="00551AEE" w:rsidRDefault="00E651B5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rFonts w:ascii="Trebuchet MS" w:hAnsi="Trebuchet MS"/>
          <w:noProof/>
          <w:color w:val="000000"/>
          <w:lang w:val="en-IN" w:eastAsia="en-IN"/>
        </w:rPr>
        <w:drawing>
          <wp:anchor distT="0" distB="0" distL="114300" distR="114300" simplePos="0" relativeHeight="251655168" behindDoc="1" locked="0" layoutInCell="1" allowOverlap="1" wp14:anchorId="6EB94E32" wp14:editId="6D029C3C">
            <wp:simplePos x="0" y="0"/>
            <wp:positionH relativeFrom="column">
              <wp:posOffset>1731645</wp:posOffset>
            </wp:positionH>
            <wp:positionV relativeFrom="paragraph">
              <wp:posOffset>41275</wp:posOffset>
            </wp:positionV>
            <wp:extent cx="4218305" cy="3414395"/>
            <wp:effectExtent l="38100" t="38100" r="10795" b="14605"/>
            <wp:wrapSquare wrapText="bothSides"/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305" cy="341439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F6EFEE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355F7CFD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2B4AD5BF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70F6C013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453381E0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640A5AA5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7C4457D6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64EA9C29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1775AEA2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18B9393F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14D5E8CD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6D50BBD0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4D42155F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7B3AAC42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14EF5C83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3DBCBCDF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0CA68218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6AD98658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3603BD94" w14:textId="77777777" w:rsidR="00551AEE" w:rsidRPr="003A4F47" w:rsidRDefault="00551AEE" w:rsidP="0060055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 xml:space="preserve">Types of </w:t>
      </w:r>
      <w:r w:rsidR="00600551"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S</w:t>
      </w:r>
      <w:r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mart</w:t>
      </w:r>
      <w:r w:rsidR="00600551"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 xml:space="preserve"> A</w:t>
      </w:r>
      <w:r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rt</w:t>
      </w:r>
      <w:r w:rsidR="00600551"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:</w:t>
      </w:r>
    </w:p>
    <w:p w14:paraId="488CA7EA" w14:textId="77777777" w:rsidR="00551AEE" w:rsidRDefault="00551AEE" w:rsidP="00600551">
      <w:pPr>
        <w:tabs>
          <w:tab w:val="left" w:pos="1890"/>
        </w:tabs>
        <w:ind w:left="1620"/>
        <w:rPr>
          <w:rFonts w:ascii="Trebuchet MS" w:hAnsi="Trebuchet MS"/>
          <w:color w:val="000000"/>
          <w:u w:val="thick"/>
        </w:rPr>
      </w:pPr>
    </w:p>
    <w:p w14:paraId="57128AFB" w14:textId="77777777" w:rsidR="00551AEE" w:rsidRDefault="00551AEE" w:rsidP="00600551">
      <w:pPr>
        <w:numPr>
          <w:ilvl w:val="0"/>
          <w:numId w:val="2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b/>
          <w:color w:val="000000"/>
        </w:rPr>
        <w:t>List:</w:t>
      </w:r>
      <w:r>
        <w:rPr>
          <w:rFonts w:ascii="Trebuchet MS" w:hAnsi="Trebuchet MS"/>
          <w:color w:val="000000"/>
        </w:rPr>
        <w:t xml:space="preserve"> This category includes layouts like "Horizontal Bullet List" and "Vertical Block List" for simple, visually appealing lists.</w:t>
      </w:r>
    </w:p>
    <w:p w14:paraId="7D6AAA41" w14:textId="77777777" w:rsidR="00343738" w:rsidRDefault="00551AEE" w:rsidP="00600551">
      <w:pPr>
        <w:numPr>
          <w:ilvl w:val="0"/>
          <w:numId w:val="2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 </w:t>
      </w:r>
      <w:r>
        <w:rPr>
          <w:rFonts w:ascii="Trebuchet MS" w:hAnsi="Trebuchet MS"/>
          <w:b/>
          <w:color w:val="000000"/>
        </w:rPr>
        <w:t>Process:</w:t>
      </w:r>
      <w:r>
        <w:rPr>
          <w:rFonts w:ascii="Trebuchet MS" w:hAnsi="Trebuchet MS"/>
          <w:color w:val="000000"/>
        </w:rPr>
        <w:t xml:space="preserve"> Illustrates steps or stages in a sequential order, often used for workflows or timelines.</w:t>
      </w:r>
    </w:p>
    <w:p w14:paraId="00126F1C" w14:textId="77777777" w:rsidR="00343738" w:rsidRDefault="00343738" w:rsidP="00600551">
      <w:pPr>
        <w:numPr>
          <w:ilvl w:val="0"/>
          <w:numId w:val="2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b/>
          <w:color w:val="000000"/>
        </w:rPr>
        <w:t xml:space="preserve">Cycle: </w:t>
      </w:r>
      <w:r>
        <w:rPr>
          <w:rFonts w:ascii="Trebuchet MS" w:hAnsi="Trebuchet MS"/>
          <w:color w:val="000000"/>
        </w:rPr>
        <w:t>Depicts cyclical or repeating processes, showing how elements are interconnected in a loop.</w:t>
      </w:r>
    </w:p>
    <w:p w14:paraId="5E3D4370" w14:textId="77777777" w:rsidR="001347C8" w:rsidRDefault="00343738" w:rsidP="00600551">
      <w:pPr>
        <w:numPr>
          <w:ilvl w:val="0"/>
          <w:numId w:val="2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b/>
          <w:color w:val="000000"/>
        </w:rPr>
        <w:t xml:space="preserve">Hierarchy: </w:t>
      </w:r>
      <w:r>
        <w:rPr>
          <w:rFonts w:ascii="Trebuchet MS" w:hAnsi="Trebuchet MS"/>
          <w:color w:val="000000"/>
        </w:rPr>
        <w:t>Represents organizational structures, showing levels of subordination or relationships within a system.</w:t>
      </w:r>
    </w:p>
    <w:p w14:paraId="6F50F75A" w14:textId="77777777" w:rsidR="001347C8" w:rsidRDefault="001347C8" w:rsidP="00600551">
      <w:pPr>
        <w:numPr>
          <w:ilvl w:val="0"/>
          <w:numId w:val="2"/>
        </w:numPr>
        <w:tabs>
          <w:tab w:val="left" w:pos="1890"/>
        </w:tabs>
        <w:ind w:left="1620" w:firstLine="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b/>
          <w:noProof/>
          <w:color w:val="000000"/>
        </w:rPr>
        <w:t>Relationship:</w:t>
      </w:r>
      <w:r>
        <w:rPr>
          <w:rFonts w:ascii="Trebuchet MS" w:hAnsi="Trebuchet MS"/>
          <w:noProof/>
          <w:color w:val="000000"/>
        </w:rPr>
        <w:t xml:space="preserve"> To show connections between different things, like relationships in a family tree.</w:t>
      </w:r>
    </w:p>
    <w:p w14:paraId="102E331B" w14:textId="77777777" w:rsidR="007623B3" w:rsidRDefault="001347C8" w:rsidP="00600551">
      <w:pPr>
        <w:numPr>
          <w:ilvl w:val="0"/>
          <w:numId w:val="2"/>
        </w:numPr>
        <w:tabs>
          <w:tab w:val="left" w:pos="1890"/>
        </w:tabs>
        <w:ind w:left="1620" w:firstLine="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b/>
          <w:noProof/>
          <w:color w:val="000000"/>
        </w:rPr>
        <w:t>Matrix:</w:t>
      </w:r>
      <w:r>
        <w:rPr>
          <w:rFonts w:ascii="Trebuchet MS" w:hAnsi="Trebuchet MS"/>
          <w:noProof/>
          <w:color w:val="000000"/>
        </w:rPr>
        <w:t xml:space="preserve"> For displaying data in a grid-like format for comparisons, like a table of product features</w:t>
      </w:r>
      <w:r w:rsidR="00A3599D">
        <w:rPr>
          <w:rFonts w:ascii="Trebuchet MS" w:hAnsi="Trebuchet MS"/>
          <w:noProof/>
          <w:color w:val="000000"/>
        </w:rPr>
        <w:t>.</w:t>
      </w:r>
    </w:p>
    <w:p w14:paraId="576B4C94" w14:textId="77777777" w:rsidR="007623B3" w:rsidRDefault="007623B3" w:rsidP="00600551">
      <w:pPr>
        <w:numPr>
          <w:ilvl w:val="0"/>
          <w:numId w:val="2"/>
        </w:numPr>
        <w:tabs>
          <w:tab w:val="left" w:pos="1890"/>
        </w:tabs>
        <w:ind w:left="1620" w:firstLine="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b/>
          <w:noProof/>
          <w:color w:val="000000"/>
        </w:rPr>
        <w:t>Pyramid:</w:t>
      </w:r>
      <w:r>
        <w:rPr>
          <w:rFonts w:ascii="Trebuchet MS" w:hAnsi="Trebuchet MS"/>
          <w:noProof/>
          <w:color w:val="000000"/>
        </w:rPr>
        <w:t xml:space="preserve"> To illustrate a hierarchy with the most important element at the top, like a company structure.</w:t>
      </w:r>
    </w:p>
    <w:p w14:paraId="4A65A554" w14:textId="77777777" w:rsidR="00A3599D" w:rsidRDefault="007623B3" w:rsidP="00600551">
      <w:pPr>
        <w:numPr>
          <w:ilvl w:val="0"/>
          <w:numId w:val="2"/>
        </w:numPr>
        <w:tabs>
          <w:tab w:val="left" w:pos="1890"/>
        </w:tabs>
        <w:ind w:left="1620" w:firstLine="0"/>
        <w:rPr>
          <w:rFonts w:ascii="Trebuchet MS" w:hAnsi="Trebuchet MS"/>
          <w:color w:val="000000"/>
        </w:rPr>
      </w:pPr>
      <w:r>
        <w:rPr>
          <w:rFonts w:ascii="Trebuchet MS" w:hAnsi="Trebuchet MS"/>
          <w:b/>
          <w:noProof/>
          <w:color w:val="000000"/>
        </w:rPr>
        <w:t xml:space="preserve"> Picture:</w:t>
      </w:r>
      <w:r>
        <w:rPr>
          <w:rFonts w:ascii="Trebuchet MS" w:hAnsi="Trebuchet MS"/>
          <w:noProof/>
          <w:color w:val="000000"/>
        </w:rPr>
        <w:t xml:space="preserve"> To create a collage or gallery of images.</w:t>
      </w:r>
    </w:p>
    <w:p w14:paraId="38846002" w14:textId="77777777" w:rsidR="00A3599D" w:rsidRDefault="00A3599D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</w:p>
    <w:p w14:paraId="4963F40F" w14:textId="77777777" w:rsidR="00A3599D" w:rsidRDefault="00A3599D" w:rsidP="0060055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</w:rPr>
      </w:pPr>
      <w:r>
        <w:rPr>
          <w:rFonts w:ascii="Trebuchet MS" w:hAnsi="Trebuchet MS"/>
          <w:b/>
          <w:bCs/>
          <w:noProof/>
          <w:color w:val="000000"/>
          <w:u w:val="thick"/>
        </w:rPr>
        <w:t>Helping Tool of Smart Art (Design And Format Tab)</w:t>
      </w:r>
      <w:r w:rsidR="00281751">
        <w:rPr>
          <w:rFonts w:ascii="Trebuchet MS" w:hAnsi="Trebuchet MS"/>
          <w:b/>
          <w:bCs/>
          <w:noProof/>
          <w:color w:val="000000"/>
        </w:rPr>
        <w:t xml:space="preserve"> :-</w:t>
      </w:r>
    </w:p>
    <w:p w14:paraId="1A96BA4B" w14:textId="77777777" w:rsidR="00281751" w:rsidRDefault="00E651B5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noProof/>
          <w:color w:val="000000"/>
          <w:lang w:val="en-IN" w:eastAsia="en-IN"/>
        </w:rPr>
        <w:drawing>
          <wp:anchor distT="0" distB="0" distL="114300" distR="114300" simplePos="0" relativeHeight="251656192" behindDoc="0" locked="0" layoutInCell="1" allowOverlap="1" wp14:anchorId="69470F12" wp14:editId="661A0E49">
            <wp:simplePos x="0" y="0"/>
            <wp:positionH relativeFrom="column">
              <wp:posOffset>2177415</wp:posOffset>
            </wp:positionH>
            <wp:positionV relativeFrom="paragraph">
              <wp:posOffset>104140</wp:posOffset>
            </wp:positionV>
            <wp:extent cx="3392805" cy="1137285"/>
            <wp:effectExtent l="38100" t="38100" r="17145" b="2476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805" cy="113728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596BB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</w:p>
    <w:p w14:paraId="71244259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</w:p>
    <w:p w14:paraId="171235F0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</w:p>
    <w:p w14:paraId="30ABF75A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</w:p>
    <w:p w14:paraId="503D1641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</w:p>
    <w:p w14:paraId="528B9E4B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</w:p>
    <w:p w14:paraId="5144858D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  <w:r>
        <w:rPr>
          <w:rFonts w:ascii="Trebuchet MS" w:hAnsi="Trebuchet MS"/>
          <w:b/>
          <w:noProof/>
          <w:color w:val="000000"/>
          <w:u w:val="thick"/>
        </w:rPr>
        <w:t xml:space="preserve">Add Shape </w:t>
      </w:r>
    </w:p>
    <w:p w14:paraId="4CC4580D" w14:textId="77777777" w:rsidR="00281751" w:rsidRDefault="00600551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>I</w:t>
      </w:r>
      <w:r w:rsidR="00281751">
        <w:rPr>
          <w:rFonts w:ascii="Trebuchet MS" w:hAnsi="Trebuchet MS"/>
          <w:color w:val="000000"/>
        </w:rPr>
        <w:t xml:space="preserve">t means inserting a </w:t>
      </w:r>
      <w:r w:rsidR="00281751">
        <w:rPr>
          <w:rStyle w:val="Strong"/>
          <w:rFonts w:ascii="Trebuchet MS" w:hAnsi="Trebuchet MS"/>
          <w:color w:val="000000"/>
        </w:rPr>
        <w:t>visual element</w:t>
      </w:r>
      <w:r w:rsidR="00281751">
        <w:rPr>
          <w:rFonts w:ascii="Trebuchet MS" w:hAnsi="Trebuchet MS"/>
          <w:color w:val="000000"/>
        </w:rPr>
        <w:t xml:space="preserve"> like a rectangle, circle, line, arrow, star, etc., onto a slide.</w:t>
      </w:r>
    </w:p>
    <w:p w14:paraId="2372BECB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b/>
          <w:color w:val="000000"/>
          <w:u w:val="thick"/>
        </w:rPr>
      </w:pPr>
    </w:p>
    <w:p w14:paraId="040E43F2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b/>
          <w:color w:val="000000"/>
          <w:u w:val="thick"/>
        </w:rPr>
      </w:pPr>
      <w:r>
        <w:rPr>
          <w:rFonts w:ascii="Trebuchet MS" w:hAnsi="Trebuchet MS"/>
          <w:b/>
          <w:color w:val="000000"/>
          <w:u w:val="thick"/>
        </w:rPr>
        <w:t xml:space="preserve">Add bullets </w:t>
      </w:r>
    </w:p>
    <w:p w14:paraId="3251585B" w14:textId="77777777" w:rsidR="00281751" w:rsidRDefault="00600551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noProof/>
          <w:color w:val="000000"/>
        </w:rPr>
        <w:t>B</w:t>
      </w:r>
      <w:r w:rsidR="00281751">
        <w:rPr>
          <w:rFonts w:ascii="Trebuchet MS" w:hAnsi="Trebuchet MS"/>
          <w:noProof/>
          <w:color w:val="000000"/>
        </w:rPr>
        <w:t>ullets in PowerPoint, we’re referring to the small symbols or dots that appear in front of lines of text — usually in lists.</w:t>
      </w:r>
    </w:p>
    <w:p w14:paraId="75B772CC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</w:p>
    <w:p w14:paraId="19BBF0DA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  <w:r>
        <w:rPr>
          <w:rFonts w:ascii="Trebuchet MS" w:hAnsi="Trebuchet MS"/>
          <w:b/>
          <w:noProof/>
          <w:color w:val="000000"/>
          <w:u w:val="thick"/>
        </w:rPr>
        <w:t xml:space="preserve">Text pane </w:t>
      </w:r>
    </w:p>
    <w:p w14:paraId="5A138EAB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noProof/>
          <w:color w:val="000000"/>
        </w:rPr>
        <w:t>It’s a side panel that shows a text-based outline of your SmartArt graphic or other structured content.Think of it as the “behind-the-scenes” text editor for visual objects.</w:t>
      </w:r>
    </w:p>
    <w:p w14:paraId="3B552E28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</w:p>
    <w:p w14:paraId="4DD88DEC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  <w:r>
        <w:rPr>
          <w:rFonts w:ascii="Trebuchet MS" w:hAnsi="Trebuchet MS"/>
          <w:b/>
          <w:noProof/>
          <w:color w:val="000000"/>
          <w:u w:val="thick"/>
        </w:rPr>
        <w:t xml:space="preserve">Promote </w:t>
      </w:r>
    </w:p>
    <w:p w14:paraId="07C964F7" w14:textId="77777777" w:rsidR="00281751" w:rsidRDefault="00281751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noProof/>
          <w:color w:val="000000"/>
        </w:rPr>
        <w:t>To promote something means to move it up one level in the outline or hierarchy.</w:t>
      </w:r>
    </w:p>
    <w:p w14:paraId="5432FD1E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</w:p>
    <w:p w14:paraId="4A1311CA" w14:textId="77777777" w:rsidR="003A4F47" w:rsidRDefault="003A4F47">
      <w:pPr>
        <w:rPr>
          <w:rFonts w:ascii="Trebuchet MS" w:hAnsi="Trebuchet MS"/>
          <w:b/>
          <w:noProof/>
          <w:color w:val="000000"/>
          <w:u w:val="thick"/>
        </w:rPr>
      </w:pPr>
      <w:r>
        <w:rPr>
          <w:rFonts w:ascii="Trebuchet MS" w:hAnsi="Trebuchet MS"/>
          <w:b/>
          <w:noProof/>
          <w:color w:val="000000"/>
          <w:u w:val="thick"/>
        </w:rPr>
        <w:br w:type="page"/>
      </w:r>
    </w:p>
    <w:p w14:paraId="43255A3D" w14:textId="20C1E8F7" w:rsidR="009A35BA" w:rsidRDefault="009A35BA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  <w:r>
        <w:rPr>
          <w:rFonts w:ascii="Trebuchet MS" w:hAnsi="Trebuchet MS"/>
          <w:b/>
          <w:noProof/>
          <w:color w:val="000000"/>
          <w:u w:val="thick"/>
        </w:rPr>
        <w:lastRenderedPageBreak/>
        <w:t xml:space="preserve">Demote  </w:t>
      </w:r>
    </w:p>
    <w:p w14:paraId="0B03B70C" w14:textId="77777777" w:rsidR="009A35BA" w:rsidRDefault="009A35BA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noProof/>
          <w:color w:val="000000"/>
        </w:rPr>
        <w:t>“Demote” is the opposite of “Promote.” It means to move an item down a level in a bulleted list or SmartArt graphic.</w:t>
      </w:r>
    </w:p>
    <w:p w14:paraId="2891F584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</w:p>
    <w:p w14:paraId="02849E9A" w14:textId="77777777" w:rsidR="009A35BA" w:rsidRDefault="009A35BA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  <w:r>
        <w:rPr>
          <w:rFonts w:ascii="Trebuchet MS" w:hAnsi="Trebuchet MS"/>
          <w:b/>
          <w:noProof/>
          <w:color w:val="000000"/>
          <w:u w:val="thick"/>
        </w:rPr>
        <w:t xml:space="preserve">Move up </w:t>
      </w:r>
    </w:p>
    <w:p w14:paraId="34C51EA9" w14:textId="77777777" w:rsidR="009A35BA" w:rsidRDefault="009A35BA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noProof/>
          <w:color w:val="000000"/>
        </w:rPr>
        <w:t>"Move Up" refers to the action of shifting an object, text, or item higher in the order.</w:t>
      </w:r>
    </w:p>
    <w:p w14:paraId="09361364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</w:p>
    <w:p w14:paraId="7A928D36" w14:textId="77777777" w:rsidR="009A35BA" w:rsidRDefault="009A35BA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  <w:r>
        <w:rPr>
          <w:rFonts w:ascii="Trebuchet MS" w:hAnsi="Trebuchet MS"/>
          <w:b/>
          <w:noProof/>
          <w:color w:val="000000"/>
          <w:u w:val="thick"/>
        </w:rPr>
        <w:t xml:space="preserve">Move down </w:t>
      </w:r>
    </w:p>
    <w:p w14:paraId="63403F0F" w14:textId="77777777" w:rsidR="009A35BA" w:rsidRDefault="009A35BA" w:rsidP="00600551">
      <w:pPr>
        <w:tabs>
          <w:tab w:val="left" w:pos="1890"/>
        </w:tabs>
        <w:ind w:left="1620"/>
        <w:rPr>
          <w:rFonts w:ascii="Trebuchet MS" w:hAnsi="Trebuchet MS"/>
          <w:noProof/>
          <w:color w:val="000000"/>
        </w:rPr>
      </w:pPr>
      <w:r>
        <w:rPr>
          <w:rFonts w:ascii="Trebuchet MS" w:hAnsi="Trebuchet MS"/>
          <w:noProof/>
          <w:color w:val="000000"/>
        </w:rPr>
        <w:t>"Move Down" refers to the action of shifting an item, text, shape, or object lower in the order.</w:t>
      </w:r>
    </w:p>
    <w:p w14:paraId="32C018C3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</w:p>
    <w:p w14:paraId="0E82C36A" w14:textId="77777777" w:rsidR="009A35BA" w:rsidRDefault="009A35BA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  <w:r>
        <w:rPr>
          <w:rFonts w:ascii="Trebuchet MS" w:hAnsi="Trebuchet MS"/>
          <w:b/>
          <w:noProof/>
          <w:color w:val="000000"/>
          <w:u w:val="thick"/>
        </w:rPr>
        <w:t>Right to left</w:t>
      </w:r>
    </w:p>
    <w:p w14:paraId="498F736D" w14:textId="77777777" w:rsidR="005001BF" w:rsidRDefault="009A35BA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rStyle w:val="Strong"/>
          <w:rFonts w:ascii="Trebuchet MS" w:hAnsi="Trebuchet MS"/>
          <w:b w:val="0"/>
          <w:color w:val="000000"/>
        </w:rPr>
        <w:t>"Right to Left"</w:t>
      </w:r>
      <w:r>
        <w:rPr>
          <w:rFonts w:ascii="Trebuchet MS" w:hAnsi="Trebuchet MS"/>
          <w:color w:val="000000"/>
        </w:rPr>
        <w:t xml:space="preserve"> refers to the direction in which the text or content flows. </w:t>
      </w:r>
    </w:p>
    <w:p w14:paraId="1F4C0619" w14:textId="77777777" w:rsidR="005001BF" w:rsidRDefault="005001BF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</w:p>
    <w:p w14:paraId="4292BD55" w14:textId="77777777" w:rsidR="005001BF" w:rsidRDefault="005001BF" w:rsidP="00600551">
      <w:pPr>
        <w:tabs>
          <w:tab w:val="left" w:pos="1890"/>
        </w:tabs>
        <w:ind w:left="1620"/>
        <w:rPr>
          <w:rFonts w:ascii="Trebuchet MS" w:hAnsi="Trebuchet MS"/>
          <w:b/>
          <w:noProof/>
          <w:color w:val="000000"/>
          <w:u w:val="thick"/>
        </w:rPr>
      </w:pPr>
      <w:r>
        <w:rPr>
          <w:rFonts w:ascii="Trebuchet MS" w:hAnsi="Trebuchet MS"/>
          <w:b/>
          <w:noProof/>
          <w:color w:val="000000"/>
          <w:u w:val="thick"/>
        </w:rPr>
        <w:t xml:space="preserve">Layouts </w:t>
      </w:r>
    </w:p>
    <w:p w14:paraId="12762DF7" w14:textId="77777777" w:rsidR="005001BF" w:rsidRDefault="00E651B5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rFonts w:ascii="Trebuchet MS" w:hAnsi="Trebuchet MS"/>
          <w:noProof/>
          <w:color w:val="000000"/>
          <w:lang w:val="en-IN" w:eastAsia="en-IN"/>
        </w:rPr>
        <w:drawing>
          <wp:anchor distT="0" distB="0" distL="114300" distR="114300" simplePos="0" relativeHeight="251657216" behindDoc="0" locked="0" layoutInCell="1" allowOverlap="1" wp14:anchorId="10A3042D" wp14:editId="58E3FD46">
            <wp:simplePos x="0" y="0"/>
            <wp:positionH relativeFrom="column">
              <wp:posOffset>1534160</wp:posOffset>
            </wp:positionH>
            <wp:positionV relativeFrom="paragraph">
              <wp:posOffset>674370</wp:posOffset>
            </wp:positionV>
            <wp:extent cx="3989705" cy="1471295"/>
            <wp:effectExtent l="38100" t="38100" r="10795" b="1460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705" cy="147129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1BF">
        <w:rPr>
          <w:rFonts w:ascii="Trebuchet MS" w:hAnsi="Trebuchet MS"/>
          <w:color w:val="000000"/>
        </w:rPr>
        <w:t>In PowerPoint, a layout refers to a predefined arrangement of placeholders on a slide, dictating where content like text, images, and charts can be placed, ensuring a consistent and organized presentation.</w:t>
      </w:r>
    </w:p>
    <w:p w14:paraId="5ACE062A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2CCF6442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2B45FA24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3699F977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4C042186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5586DC9B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31CA18BA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3123590F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341C64D9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4055AEDA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  <w:u w:val="thick"/>
        </w:rPr>
      </w:pPr>
    </w:p>
    <w:p w14:paraId="3221A8C1" w14:textId="77777777" w:rsidR="00FF222C" w:rsidRPr="003A4F47" w:rsidRDefault="00FF222C" w:rsidP="0060055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 xml:space="preserve">Smart </w:t>
      </w:r>
      <w:r w:rsidR="00600551"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S</w:t>
      </w:r>
      <w:r w:rsidRPr="003A4F47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 xml:space="preserve">tyles </w:t>
      </w:r>
    </w:p>
    <w:p w14:paraId="5053B97F" w14:textId="77777777" w:rsidR="00600551" w:rsidRDefault="00600551" w:rsidP="00600551">
      <w:pPr>
        <w:tabs>
          <w:tab w:val="left" w:pos="1890"/>
        </w:tabs>
        <w:ind w:left="1620"/>
        <w:rPr>
          <w:rFonts w:ascii="Trebuchet MS" w:hAnsi="Trebuchet MS"/>
          <w:color w:val="000000"/>
          <w:u w:val="thick"/>
        </w:rPr>
      </w:pPr>
    </w:p>
    <w:p w14:paraId="37001E9F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>In PowerPoint, SmartArt Styles are pre-defined visual effects that enhance the look of SmartArt graphics, including line styles, bevel effects, and 3-D options. You can apply them to change the overall visual style of your SmartArt.</w:t>
      </w:r>
    </w:p>
    <w:p w14:paraId="1AA3794E" w14:textId="77777777" w:rsidR="00FF222C" w:rsidRDefault="00E651B5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rFonts w:ascii="Trebuchet MS" w:hAnsi="Trebuchet MS"/>
          <w:noProof/>
          <w:color w:val="000000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3D7858D8" wp14:editId="4CF53E52">
            <wp:simplePos x="0" y="0"/>
            <wp:positionH relativeFrom="column">
              <wp:posOffset>1087755</wp:posOffset>
            </wp:positionH>
            <wp:positionV relativeFrom="paragraph">
              <wp:posOffset>147320</wp:posOffset>
            </wp:positionV>
            <wp:extent cx="5398135" cy="1496695"/>
            <wp:effectExtent l="38100" t="38100" r="12065" b="2730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135" cy="149669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715A04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7396F32A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00FB7671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49FB7AFB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4FA9D649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418E916D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156DD373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315595E1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3B63ADEF" w14:textId="77777777" w:rsidR="00FF222C" w:rsidRDefault="00FF222C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7A147174" w14:textId="77777777" w:rsidR="00FF222C" w:rsidRDefault="00600551" w:rsidP="00600551">
      <w:pPr>
        <w:tabs>
          <w:tab w:val="left" w:pos="1890"/>
        </w:tabs>
        <w:ind w:left="1620"/>
        <w:rPr>
          <w:rFonts w:ascii="Trebuchet MS" w:hAnsi="Trebuchet MS"/>
          <w:color w:val="000000"/>
          <w:u w:val="thick"/>
        </w:rPr>
      </w:pPr>
      <w:r>
        <w:rPr>
          <w:rFonts w:ascii="Trebuchet MS" w:hAnsi="Trebuchet MS"/>
          <w:color w:val="000000"/>
          <w:u w:val="thick"/>
        </w:rPr>
        <w:br w:type="page"/>
      </w:r>
      <w:r w:rsidR="00FF222C">
        <w:rPr>
          <w:rFonts w:ascii="Trebuchet MS" w:hAnsi="Trebuchet MS"/>
          <w:color w:val="000000"/>
          <w:u w:val="thick"/>
        </w:rPr>
        <w:lastRenderedPageBreak/>
        <w:t xml:space="preserve">Reset </w:t>
      </w:r>
    </w:p>
    <w:p w14:paraId="7D5161DA" w14:textId="77777777" w:rsidR="00FF222C" w:rsidRDefault="00FF222C" w:rsidP="00600551">
      <w:pPr>
        <w:tabs>
          <w:tab w:val="left" w:pos="1890"/>
        </w:tabs>
        <w:ind w:left="1620"/>
        <w:rPr>
          <w:rStyle w:val="uv3um"/>
          <w:rFonts w:ascii="Trebuchet MS" w:hAnsi="Trebuchet MS" w:cs="Arial"/>
          <w:color w:val="000000"/>
          <w:shd w:val="clear" w:color="auto" w:fill="FFFFFF"/>
        </w:rPr>
      </w:pPr>
      <w:r>
        <w:rPr>
          <w:rFonts w:ascii="Trebuchet MS" w:hAnsi="Trebuchet MS" w:cs="Arial"/>
          <w:color w:val="000000"/>
          <w:shd w:val="clear" w:color="auto" w:fill="FFFFFF"/>
        </w:rPr>
        <w:t>In PowerPoint, "Reset Graphic" returns a SmartArt graphic to its original, default formatting, including layout and colors, effectively undoing any customizations.</w:t>
      </w:r>
      <w:r>
        <w:rPr>
          <w:rStyle w:val="uv3um"/>
          <w:rFonts w:ascii="Trebuchet MS" w:hAnsi="Trebuchet MS" w:cs="Arial"/>
          <w:color w:val="000000"/>
          <w:shd w:val="clear" w:color="auto" w:fill="FFFFFF"/>
        </w:rPr>
        <w:t> </w:t>
      </w:r>
    </w:p>
    <w:p w14:paraId="3623EBFF" w14:textId="77777777" w:rsidR="00600551" w:rsidRDefault="00E651B5" w:rsidP="00600551">
      <w:pPr>
        <w:tabs>
          <w:tab w:val="left" w:pos="1890"/>
        </w:tabs>
        <w:ind w:left="1620"/>
        <w:rPr>
          <w:rStyle w:val="uv3um"/>
          <w:rFonts w:ascii="Trebuchet MS" w:hAnsi="Trebuchet MS" w:cs="Arial"/>
          <w:color w:val="000000"/>
          <w:u w:val="thick"/>
          <w:shd w:val="clear" w:color="auto" w:fill="FFFFFF"/>
        </w:rPr>
      </w:pPr>
      <w:r>
        <w:rPr>
          <w:rFonts w:ascii="Trebuchet MS" w:hAnsi="Trebuchet MS"/>
          <w:noProof/>
          <w:color w:val="000000"/>
          <w:u w:val="thick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7764A02F" wp14:editId="6A622774">
            <wp:simplePos x="0" y="0"/>
            <wp:positionH relativeFrom="column">
              <wp:posOffset>5824220</wp:posOffset>
            </wp:positionH>
            <wp:positionV relativeFrom="paragraph">
              <wp:posOffset>111125</wp:posOffset>
            </wp:positionV>
            <wp:extent cx="892175" cy="774065"/>
            <wp:effectExtent l="38100" t="38100" r="22225" b="2603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77406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215C99" w14:textId="77777777" w:rsidR="00A83C2A" w:rsidRDefault="00A83C2A" w:rsidP="00600551">
      <w:pPr>
        <w:tabs>
          <w:tab w:val="left" w:pos="1890"/>
        </w:tabs>
        <w:ind w:left="1620"/>
        <w:rPr>
          <w:rStyle w:val="uv3um"/>
          <w:rFonts w:ascii="Trebuchet MS" w:hAnsi="Trebuchet MS" w:cs="Arial"/>
          <w:color w:val="000000"/>
          <w:u w:val="thick"/>
          <w:shd w:val="clear" w:color="auto" w:fill="FFFFFF"/>
        </w:rPr>
      </w:pPr>
      <w:r>
        <w:rPr>
          <w:rStyle w:val="uv3um"/>
          <w:rFonts w:ascii="Trebuchet MS" w:hAnsi="Trebuchet MS" w:cs="Arial"/>
          <w:color w:val="000000"/>
          <w:u w:val="thick"/>
          <w:shd w:val="clear" w:color="auto" w:fill="FFFFFF"/>
        </w:rPr>
        <w:t>Convert</w:t>
      </w:r>
    </w:p>
    <w:p w14:paraId="69EA0D94" w14:textId="77777777" w:rsidR="00A83C2A" w:rsidRDefault="00A83C2A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>It can refer to changing the format of a file, or it can be used to describe the process of transforming text or objects in a slide to appear or move in a specific way. For instance, you might convert a presentation from one version to another, or you might animate text to appear one line at a time.</w:t>
      </w:r>
    </w:p>
    <w:p w14:paraId="5317E937" w14:textId="77777777" w:rsidR="00E651B5" w:rsidRDefault="00E651B5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575AC5E2" w14:textId="77777777" w:rsidR="00E651B5" w:rsidRDefault="00E651B5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50666650" w14:textId="77777777" w:rsidR="00244A92" w:rsidRDefault="00E651B5" w:rsidP="00600551">
      <w:pPr>
        <w:tabs>
          <w:tab w:val="left" w:pos="1890"/>
        </w:tabs>
        <w:ind w:left="1620"/>
        <w:rPr>
          <w:rFonts w:ascii="Trebuchet MS" w:hAnsi="Trebuchet MS"/>
          <w:b/>
          <w:color w:val="000000"/>
          <w:sz w:val="28"/>
          <w:u w:val="single"/>
        </w:rPr>
      </w:pPr>
      <w:r w:rsidRPr="00E651B5">
        <w:rPr>
          <w:rFonts w:ascii="Trebuchet MS" w:hAnsi="Trebuchet MS"/>
          <w:b/>
          <w:color w:val="000000"/>
          <w:sz w:val="28"/>
          <w:u w:val="single"/>
        </w:rPr>
        <w:t>Design Tab:</w:t>
      </w:r>
    </w:p>
    <w:p w14:paraId="036FE488" w14:textId="77777777" w:rsidR="00E651B5" w:rsidRPr="00E651B5" w:rsidRDefault="00E651B5" w:rsidP="00600551">
      <w:pPr>
        <w:tabs>
          <w:tab w:val="left" w:pos="1890"/>
        </w:tabs>
        <w:ind w:left="1620"/>
        <w:rPr>
          <w:rFonts w:ascii="Trebuchet MS" w:hAnsi="Trebuchet MS"/>
          <w:b/>
          <w:color w:val="000000"/>
          <w:sz w:val="28"/>
          <w:u w:val="single"/>
        </w:rPr>
      </w:pPr>
    </w:p>
    <w:p w14:paraId="769EE43C" w14:textId="77777777" w:rsidR="00E651B5" w:rsidRDefault="00E651B5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 w:rsidRPr="00E651B5">
        <w:rPr>
          <w:rFonts w:ascii="Trebuchet MS" w:hAnsi="Trebuchet MS"/>
          <w:color w:val="000000"/>
        </w:rPr>
        <w:t>The Design tab for SmartArt in MS PowerPoint appears when you select a SmartArt graphic on a slide. This tab provides tools to customize the layout, style, and formatting of the SmartArt.</w:t>
      </w:r>
    </w:p>
    <w:p w14:paraId="48A6BFCB" w14:textId="77777777" w:rsidR="00E651B5" w:rsidRDefault="00E651B5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40189B19" w14:textId="77777777" w:rsidR="00E651B5" w:rsidRDefault="00E651B5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rFonts w:ascii="Trebuchet MS" w:hAnsi="Trebuchet MS"/>
          <w:noProof/>
          <w:color w:val="000000"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907B0F" wp14:editId="0BCDDA33">
                <wp:simplePos x="0" y="0"/>
                <wp:positionH relativeFrom="column">
                  <wp:posOffset>2118360</wp:posOffset>
                </wp:positionH>
                <wp:positionV relativeFrom="paragraph">
                  <wp:posOffset>285115</wp:posOffset>
                </wp:positionV>
                <wp:extent cx="739140" cy="297180"/>
                <wp:effectExtent l="22860" t="20955" r="19050" b="24765"/>
                <wp:wrapNone/>
                <wp:docPr id="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9140" cy="297180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E55AA0" id="Rectangle 19" o:spid="_x0000_s1026" style="position:absolute;margin-left:166.8pt;margin-top:22.45pt;width:58.2pt;height:23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" filled="f" strokecolor="red" strokeweight="3pt"/>
            </w:pict>
          </mc:Fallback>
        </mc:AlternateContent>
      </w:r>
      <w:r>
        <w:rPr>
          <w:rFonts w:ascii="Trebuchet MS" w:hAnsi="Trebuchet MS"/>
          <w:noProof/>
          <w:color w:val="000000"/>
          <w:lang w:val="en-IN" w:eastAsia="en-IN"/>
        </w:rPr>
        <w:drawing>
          <wp:inline distT="0" distB="0" distL="0" distR="0" wp14:anchorId="733891A5" wp14:editId="5C384CD8">
            <wp:extent cx="3032760" cy="601980"/>
            <wp:effectExtent l="19050" t="19050" r="15240" b="2667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6019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2EB72" w14:textId="77777777" w:rsidR="00E651B5" w:rsidRDefault="00E651B5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0A0F3455" w14:textId="77777777" w:rsidR="00E651B5" w:rsidRPr="00E651B5" w:rsidRDefault="00E651B5" w:rsidP="00E651B5">
      <w:pPr>
        <w:tabs>
          <w:tab w:val="left" w:pos="1890"/>
        </w:tabs>
        <w:ind w:left="1620"/>
        <w:rPr>
          <w:rFonts w:ascii="Trebuchet MS" w:hAnsi="Trebuchet MS"/>
          <w:b/>
          <w:color w:val="000000"/>
          <w:sz w:val="28"/>
          <w:u w:val="single"/>
        </w:rPr>
      </w:pPr>
      <w:r w:rsidRPr="00E651B5">
        <w:rPr>
          <w:rFonts w:ascii="Trebuchet MS" w:hAnsi="Trebuchet MS"/>
          <w:b/>
          <w:color w:val="000000"/>
          <w:sz w:val="28"/>
          <w:u w:val="single"/>
        </w:rPr>
        <w:t>Create Graphic Group</w:t>
      </w:r>
    </w:p>
    <w:p w14:paraId="04575209" w14:textId="77777777" w:rsidR="00E651B5" w:rsidRPr="00E651B5" w:rsidRDefault="00E651B5" w:rsidP="00E651B5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 w:rsidRPr="00E651B5">
        <w:rPr>
          <w:rFonts w:ascii="Trebuchet MS" w:hAnsi="Trebuchet MS"/>
          <w:color w:val="000000"/>
        </w:rPr>
        <w:t>This group helps you add or remove shapes and change the order of items in the SmartArt.</w:t>
      </w:r>
    </w:p>
    <w:p w14:paraId="24F2DCBE" w14:textId="77777777" w:rsidR="00E651B5" w:rsidRPr="00E651B5" w:rsidRDefault="00E651B5" w:rsidP="00E651B5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140B24B7" w14:textId="77777777" w:rsidR="00E651B5" w:rsidRPr="00E651B5" w:rsidRDefault="00E651B5" w:rsidP="003A4F47">
      <w:pPr>
        <w:pStyle w:val="ListParagraph"/>
        <w:numPr>
          <w:ilvl w:val="0"/>
          <w:numId w:val="4"/>
        </w:numPr>
        <w:tabs>
          <w:tab w:val="left" w:pos="1800"/>
          <w:tab w:val="left" w:pos="1890"/>
          <w:tab w:val="left" w:pos="2250"/>
        </w:tabs>
        <w:ind w:left="1620" w:firstLine="0"/>
        <w:rPr>
          <w:rFonts w:ascii="Trebuchet MS" w:hAnsi="Trebuchet MS"/>
          <w:color w:val="000000"/>
        </w:rPr>
      </w:pPr>
      <w:r w:rsidRPr="00E651B5">
        <w:rPr>
          <w:rFonts w:ascii="Trebuchet MS" w:hAnsi="Trebuchet MS"/>
          <w:color w:val="000000"/>
        </w:rPr>
        <w:t>Add Shape – Adds a new shape to your SmartArt (e.g., another bullet or box).</w:t>
      </w:r>
    </w:p>
    <w:p w14:paraId="0A8C4318" w14:textId="77777777" w:rsidR="00E651B5" w:rsidRPr="00E651B5" w:rsidRDefault="00E651B5" w:rsidP="003A4F47">
      <w:pPr>
        <w:pStyle w:val="ListParagraph"/>
        <w:numPr>
          <w:ilvl w:val="0"/>
          <w:numId w:val="4"/>
        </w:numPr>
        <w:tabs>
          <w:tab w:val="left" w:pos="1800"/>
          <w:tab w:val="left" w:pos="1890"/>
          <w:tab w:val="left" w:pos="2250"/>
        </w:tabs>
        <w:ind w:left="1620" w:firstLine="0"/>
        <w:rPr>
          <w:rFonts w:ascii="Trebuchet MS" w:hAnsi="Trebuchet MS"/>
          <w:color w:val="000000"/>
        </w:rPr>
      </w:pPr>
      <w:r w:rsidRPr="00E651B5">
        <w:rPr>
          <w:rFonts w:ascii="Trebuchet MS" w:hAnsi="Trebuchet MS"/>
          <w:color w:val="000000"/>
        </w:rPr>
        <w:t>Add Bullet – Adds a bullet point inside the selected shape (if the layout allows).</w:t>
      </w:r>
    </w:p>
    <w:p w14:paraId="41F6B58D" w14:textId="77777777" w:rsidR="00E651B5" w:rsidRPr="00E651B5" w:rsidRDefault="00E651B5" w:rsidP="003A4F47">
      <w:pPr>
        <w:pStyle w:val="ListParagraph"/>
        <w:numPr>
          <w:ilvl w:val="0"/>
          <w:numId w:val="4"/>
        </w:numPr>
        <w:tabs>
          <w:tab w:val="left" w:pos="1800"/>
          <w:tab w:val="left" w:pos="1890"/>
          <w:tab w:val="left" w:pos="2250"/>
        </w:tabs>
        <w:ind w:left="1620" w:firstLine="0"/>
        <w:rPr>
          <w:rFonts w:ascii="Trebuchet MS" w:hAnsi="Trebuchet MS"/>
          <w:color w:val="000000"/>
        </w:rPr>
      </w:pPr>
      <w:r w:rsidRPr="00E651B5">
        <w:rPr>
          <w:rFonts w:ascii="Trebuchet MS" w:hAnsi="Trebuchet MS"/>
          <w:color w:val="000000"/>
        </w:rPr>
        <w:t>Text Pane – Opens a side pane to type text for the SmartArt.</w:t>
      </w:r>
    </w:p>
    <w:p w14:paraId="309FC727" w14:textId="77777777" w:rsidR="00E651B5" w:rsidRPr="00E651B5" w:rsidRDefault="00E651B5" w:rsidP="003A4F47">
      <w:pPr>
        <w:pStyle w:val="ListParagraph"/>
        <w:numPr>
          <w:ilvl w:val="0"/>
          <w:numId w:val="4"/>
        </w:numPr>
        <w:tabs>
          <w:tab w:val="left" w:pos="1800"/>
          <w:tab w:val="left" w:pos="1890"/>
          <w:tab w:val="left" w:pos="2250"/>
        </w:tabs>
        <w:ind w:left="1620" w:firstLine="0"/>
        <w:rPr>
          <w:rFonts w:ascii="Trebuchet MS" w:hAnsi="Trebuchet MS"/>
          <w:color w:val="000000"/>
        </w:rPr>
      </w:pPr>
      <w:r w:rsidRPr="00E651B5">
        <w:rPr>
          <w:rFonts w:ascii="Trebuchet MS" w:hAnsi="Trebuchet MS"/>
          <w:noProof/>
          <w:color w:val="000000"/>
        </w:rPr>
        <w:drawing>
          <wp:anchor distT="0" distB="0" distL="114300" distR="114300" simplePos="0" relativeHeight="251654656" behindDoc="1" locked="0" layoutInCell="1" allowOverlap="1" wp14:anchorId="76E8D581" wp14:editId="5D53AA4D">
            <wp:simplePos x="0" y="0"/>
            <wp:positionH relativeFrom="column">
              <wp:posOffset>4244340</wp:posOffset>
            </wp:positionH>
            <wp:positionV relativeFrom="paragraph">
              <wp:posOffset>174625</wp:posOffset>
            </wp:positionV>
            <wp:extent cx="2550160" cy="1249680"/>
            <wp:effectExtent l="19050" t="19050" r="21590" b="26670"/>
            <wp:wrapThrough wrapText="bothSides">
              <wp:wrapPolygon edited="0">
                <wp:start x="-161" y="-329"/>
                <wp:lineTo x="-161" y="21732"/>
                <wp:lineTo x="21622" y="21732"/>
                <wp:lineTo x="21622" y="-329"/>
                <wp:lineTo x="-161" y="-329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160" cy="1249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51B5">
        <w:rPr>
          <w:rFonts w:ascii="Trebuchet MS" w:hAnsi="Trebuchet MS"/>
          <w:color w:val="000000"/>
        </w:rPr>
        <w:t>Promote – Moves a shape up one level (makes it more important).</w:t>
      </w:r>
    </w:p>
    <w:p w14:paraId="7CA7F057" w14:textId="77777777" w:rsidR="00E651B5" w:rsidRPr="00E651B5" w:rsidRDefault="00E651B5" w:rsidP="003A4F47">
      <w:pPr>
        <w:pStyle w:val="ListParagraph"/>
        <w:numPr>
          <w:ilvl w:val="0"/>
          <w:numId w:val="4"/>
        </w:numPr>
        <w:tabs>
          <w:tab w:val="left" w:pos="1800"/>
          <w:tab w:val="left" w:pos="1890"/>
          <w:tab w:val="left" w:pos="2250"/>
        </w:tabs>
        <w:ind w:left="1620" w:firstLine="0"/>
        <w:rPr>
          <w:rFonts w:ascii="Trebuchet MS" w:hAnsi="Trebuchet MS"/>
          <w:color w:val="000000"/>
        </w:rPr>
      </w:pPr>
      <w:r w:rsidRPr="00E651B5">
        <w:rPr>
          <w:rFonts w:ascii="Trebuchet MS" w:hAnsi="Trebuchet MS"/>
          <w:color w:val="000000"/>
        </w:rPr>
        <w:t>Demote – Moves a shape down one level (makes it less important).</w:t>
      </w:r>
    </w:p>
    <w:p w14:paraId="51BC3D41" w14:textId="77777777" w:rsidR="00E651B5" w:rsidRPr="00E651B5" w:rsidRDefault="00E651B5" w:rsidP="003A4F47">
      <w:pPr>
        <w:pStyle w:val="ListParagraph"/>
        <w:numPr>
          <w:ilvl w:val="0"/>
          <w:numId w:val="4"/>
        </w:numPr>
        <w:tabs>
          <w:tab w:val="left" w:pos="1800"/>
          <w:tab w:val="left" w:pos="1890"/>
          <w:tab w:val="left" w:pos="2250"/>
        </w:tabs>
        <w:ind w:left="1620" w:firstLine="0"/>
        <w:rPr>
          <w:rFonts w:ascii="Trebuchet MS" w:hAnsi="Trebuchet MS"/>
          <w:color w:val="000000"/>
        </w:rPr>
      </w:pPr>
      <w:r w:rsidRPr="00E651B5">
        <w:rPr>
          <w:rFonts w:ascii="Trebuchet MS" w:hAnsi="Trebuchet MS"/>
          <w:color w:val="000000"/>
        </w:rPr>
        <w:t>Right to Left – Reverses the direction of the SmartArt layout.</w:t>
      </w:r>
    </w:p>
    <w:p w14:paraId="3D86C5FF" w14:textId="77777777" w:rsidR="00E651B5" w:rsidRDefault="00E651B5" w:rsidP="003A4F47">
      <w:pPr>
        <w:pStyle w:val="ListParagraph"/>
        <w:numPr>
          <w:ilvl w:val="0"/>
          <w:numId w:val="4"/>
        </w:numPr>
        <w:tabs>
          <w:tab w:val="left" w:pos="1800"/>
          <w:tab w:val="left" w:pos="1890"/>
          <w:tab w:val="left" w:pos="2250"/>
        </w:tabs>
        <w:ind w:left="1620" w:firstLine="0"/>
        <w:rPr>
          <w:rFonts w:ascii="Trebuchet MS" w:hAnsi="Trebuchet MS"/>
          <w:color w:val="000000"/>
        </w:rPr>
      </w:pPr>
      <w:r w:rsidRPr="00E651B5">
        <w:rPr>
          <w:rFonts w:ascii="Trebuchet MS" w:hAnsi="Trebuchet MS"/>
          <w:color w:val="000000"/>
        </w:rPr>
        <w:t>Move Up/Move Down – Changes the position of shapes in the structure.</w:t>
      </w:r>
    </w:p>
    <w:p w14:paraId="7666AA3D" w14:textId="77777777" w:rsidR="00E651B5" w:rsidRPr="00E651B5" w:rsidRDefault="00E651B5" w:rsidP="00E651B5">
      <w:pPr>
        <w:pStyle w:val="ListParagraph"/>
        <w:tabs>
          <w:tab w:val="left" w:pos="1890"/>
        </w:tabs>
        <w:ind w:left="2340"/>
        <w:rPr>
          <w:rFonts w:ascii="Trebuchet MS" w:hAnsi="Trebuchet MS"/>
          <w:color w:val="000000"/>
        </w:rPr>
      </w:pPr>
    </w:p>
    <w:p w14:paraId="5B9DE7DC" w14:textId="77777777" w:rsidR="00E651B5" w:rsidRPr="00E651B5" w:rsidRDefault="00E651B5" w:rsidP="00E651B5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E651B5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Layouts Group</w:t>
      </w:r>
    </w:p>
    <w:p w14:paraId="53D4CCF2" w14:textId="77777777" w:rsidR="00E651B5" w:rsidRPr="00E651B5" w:rsidRDefault="00E651B5" w:rsidP="00E651B5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  <w:r w:rsidRPr="00E651B5">
        <w:rPr>
          <w:rFonts w:ascii="Trebuchet MS" w:hAnsi="Trebuchet MS"/>
          <w:bCs/>
          <w:color w:val="000000"/>
          <w:szCs w:val="28"/>
        </w:rPr>
        <w:t>This group allows you to change the entire structure of the SmartArt.</w:t>
      </w:r>
    </w:p>
    <w:p w14:paraId="25C73A94" w14:textId="77777777" w:rsidR="00E651B5" w:rsidRPr="00E651B5" w:rsidRDefault="00E651B5" w:rsidP="00E651B5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</w:p>
    <w:p w14:paraId="671F115C" w14:textId="77777777" w:rsidR="00E651B5" w:rsidRPr="00E651B5" w:rsidRDefault="00E651B5" w:rsidP="003A4F47">
      <w:pPr>
        <w:pStyle w:val="ListParagraph"/>
        <w:numPr>
          <w:ilvl w:val="0"/>
          <w:numId w:val="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E651B5">
        <w:rPr>
          <w:rFonts w:ascii="Trebuchet MS" w:hAnsi="Trebuchet MS"/>
          <w:bCs/>
          <w:color w:val="000000"/>
          <w:szCs w:val="28"/>
        </w:rPr>
        <w:t>Layouts Gallery – Shows different layout options (like list, process, cycle, hierarchy, etc.).</w:t>
      </w:r>
    </w:p>
    <w:p w14:paraId="2DE9EF35" w14:textId="77777777" w:rsidR="00E651B5" w:rsidRDefault="00E651B5" w:rsidP="003A4F47">
      <w:pPr>
        <w:pStyle w:val="ListParagraph"/>
        <w:numPr>
          <w:ilvl w:val="0"/>
          <w:numId w:val="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E651B5">
        <w:rPr>
          <w:rFonts w:ascii="Trebuchet MS" w:hAnsi="Trebuchet MS"/>
          <w:bCs/>
          <w:color w:val="000000"/>
          <w:szCs w:val="28"/>
        </w:rPr>
        <w:t>You can choose a layout that better fits your content type.</w:t>
      </w:r>
    </w:p>
    <w:p w14:paraId="028A969B" w14:textId="77777777" w:rsidR="00E651B5" w:rsidRPr="00E651B5" w:rsidRDefault="00E651B5" w:rsidP="00E651B5">
      <w:pPr>
        <w:pStyle w:val="ListParagraph"/>
        <w:tabs>
          <w:tab w:val="left" w:pos="1890"/>
        </w:tabs>
        <w:ind w:left="2340"/>
        <w:rPr>
          <w:rFonts w:ascii="Trebuchet MS" w:hAnsi="Trebuchet MS"/>
          <w:bCs/>
          <w:color w:val="000000"/>
          <w:szCs w:val="28"/>
        </w:rPr>
      </w:pPr>
      <w:r w:rsidRPr="00E651B5">
        <w:rPr>
          <w:rFonts w:ascii="Trebuchet MS" w:hAnsi="Trebuchet MS"/>
          <w:bCs/>
          <w:noProof/>
          <w:color w:val="000000"/>
          <w:szCs w:val="28"/>
        </w:rPr>
        <w:drawing>
          <wp:anchor distT="0" distB="0" distL="114300" distR="114300" simplePos="0" relativeHeight="251664384" behindDoc="1" locked="0" layoutInCell="1" allowOverlap="1" wp14:anchorId="6DB9304D" wp14:editId="7BDA198A">
            <wp:simplePos x="0" y="0"/>
            <wp:positionH relativeFrom="column">
              <wp:posOffset>1428750</wp:posOffset>
            </wp:positionH>
            <wp:positionV relativeFrom="paragraph">
              <wp:posOffset>166370</wp:posOffset>
            </wp:positionV>
            <wp:extent cx="4582160" cy="1000125"/>
            <wp:effectExtent l="19050" t="19050" r="27940" b="28575"/>
            <wp:wrapThrough wrapText="bothSides">
              <wp:wrapPolygon edited="0">
                <wp:start x="-90" y="-411"/>
                <wp:lineTo x="-90" y="21806"/>
                <wp:lineTo x="21642" y="21806"/>
                <wp:lineTo x="21642" y="-411"/>
                <wp:lineTo x="-90" y="-411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0" cy="10001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05D53" w14:textId="77777777" w:rsidR="00E651B5" w:rsidRDefault="00E651B5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03C908A8" w14:textId="12616538" w:rsidR="00E651B5" w:rsidRDefault="00E651B5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525DD4CB" w14:textId="77777777" w:rsidR="00E651B5" w:rsidRDefault="00E651B5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74B95FB0" w14:textId="77777777" w:rsidR="00E651B5" w:rsidRDefault="00E651B5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0698CB04" w14:textId="77777777" w:rsidR="00E651B5" w:rsidRDefault="00E651B5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2EB11778" w14:textId="77777777" w:rsidR="00E651B5" w:rsidRDefault="00E651B5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E651B5">
        <w:rPr>
          <w:rFonts w:ascii="Trebuchet MS" w:hAnsi="Trebuchet MS"/>
          <w:b/>
          <w:bCs/>
          <w:noProof/>
          <w:color w:val="000000"/>
          <w:sz w:val="28"/>
          <w:szCs w:val="28"/>
          <w:u w:val="single"/>
        </w:rPr>
        <w:drawing>
          <wp:inline distT="0" distB="0" distL="0" distR="0" wp14:anchorId="513858D2" wp14:editId="79B457C3">
            <wp:extent cx="3048000" cy="2487386"/>
            <wp:effectExtent l="19050" t="19050" r="19050" b="273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24877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E2737" w14:textId="77777777" w:rsidR="00E651B5" w:rsidRDefault="00E651B5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179353E8" w14:textId="77777777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2E4931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SmartArt Styles Group</w:t>
      </w:r>
    </w:p>
    <w:p w14:paraId="0A06A67A" w14:textId="77777777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This group lets you change the appearance of your SmartArt quickly.</w:t>
      </w:r>
    </w:p>
    <w:p w14:paraId="3C2D5CD4" w14:textId="77777777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</w:p>
    <w:p w14:paraId="334F07EF" w14:textId="77777777" w:rsidR="002E4931" w:rsidRPr="002E4931" w:rsidRDefault="002E4931" w:rsidP="003A4F47">
      <w:pPr>
        <w:pStyle w:val="ListParagraph"/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SmartArt Styles – Offers pre-designed looks like 3D, shaded, metallic, etc.</w:t>
      </w:r>
    </w:p>
    <w:p w14:paraId="79F02A45" w14:textId="77777777" w:rsidR="002E4931" w:rsidRPr="002E4931" w:rsidRDefault="002E4931" w:rsidP="003A4F47">
      <w:pPr>
        <w:pStyle w:val="ListParagraph"/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Change Colors – Changes the color scheme of the entire SmartArt.</w:t>
      </w:r>
    </w:p>
    <w:p w14:paraId="0D92A017" w14:textId="77777777" w:rsidR="00E651B5" w:rsidRDefault="002E4931" w:rsidP="003A4F47">
      <w:pPr>
        <w:pStyle w:val="ListParagraph"/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Options include colorful styles, monochromatic styles, and theme-based styles.</w:t>
      </w:r>
    </w:p>
    <w:p w14:paraId="4D14521E" w14:textId="77777777" w:rsidR="002E4931" w:rsidRPr="002E4931" w:rsidRDefault="002E4931" w:rsidP="002E4931">
      <w:pPr>
        <w:pStyle w:val="ListParagraph"/>
        <w:tabs>
          <w:tab w:val="left" w:pos="1890"/>
        </w:tabs>
        <w:ind w:left="288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noProof/>
          <w:color w:val="000000"/>
          <w:szCs w:val="28"/>
        </w:rPr>
        <w:drawing>
          <wp:anchor distT="0" distB="0" distL="114300" distR="114300" simplePos="0" relativeHeight="251666432" behindDoc="1" locked="0" layoutInCell="1" allowOverlap="1" wp14:anchorId="1697CE20" wp14:editId="58CB65E2">
            <wp:simplePos x="0" y="0"/>
            <wp:positionH relativeFrom="column">
              <wp:posOffset>1341120</wp:posOffset>
            </wp:positionH>
            <wp:positionV relativeFrom="paragraph">
              <wp:posOffset>98425</wp:posOffset>
            </wp:positionV>
            <wp:extent cx="5554980" cy="639445"/>
            <wp:effectExtent l="19050" t="19050" r="26670" b="27305"/>
            <wp:wrapThrough wrapText="bothSides">
              <wp:wrapPolygon edited="0">
                <wp:start x="-74" y="-643"/>
                <wp:lineTo x="-74" y="21879"/>
                <wp:lineTo x="21630" y="21879"/>
                <wp:lineTo x="21630" y="-643"/>
                <wp:lineTo x="-74" y="-643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4980" cy="6394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9F38D8" w14:textId="77777777" w:rsidR="00E651B5" w:rsidRDefault="00E651B5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3A54782E" w14:textId="77777777" w:rsidR="00E651B5" w:rsidRDefault="00E651B5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55936203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1223FD1C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6ED251BF" w14:textId="77777777" w:rsidR="003A4F47" w:rsidRDefault="003A4F47">
      <w:pPr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>
        <w:rPr>
          <w:rFonts w:ascii="Trebuchet MS" w:hAnsi="Trebuchet MS"/>
          <w:b/>
          <w:bCs/>
          <w:color w:val="000000"/>
          <w:sz w:val="28"/>
          <w:szCs w:val="28"/>
          <w:u w:val="single"/>
        </w:rPr>
        <w:br w:type="page"/>
      </w:r>
    </w:p>
    <w:p w14:paraId="09B1E3DB" w14:textId="5313FD6C" w:rsidR="002E4931" w:rsidRPr="002E4931" w:rsidRDefault="003A4F47" w:rsidP="002E493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2E4931">
        <w:rPr>
          <w:rFonts w:ascii="Trebuchet MS" w:hAnsi="Trebuchet MS"/>
          <w:bCs/>
          <w:noProof/>
          <w:color w:val="000000"/>
          <w:szCs w:val="28"/>
        </w:rPr>
        <w:lastRenderedPageBreak/>
        <w:drawing>
          <wp:anchor distT="0" distB="0" distL="114300" distR="114300" simplePos="0" relativeHeight="251657728" behindDoc="1" locked="0" layoutInCell="1" allowOverlap="1" wp14:anchorId="0E107B27" wp14:editId="6EB3C642">
            <wp:simplePos x="0" y="0"/>
            <wp:positionH relativeFrom="column">
              <wp:posOffset>5562600</wp:posOffset>
            </wp:positionH>
            <wp:positionV relativeFrom="paragraph">
              <wp:posOffset>8890</wp:posOffset>
            </wp:positionV>
            <wp:extent cx="1028700" cy="1009650"/>
            <wp:effectExtent l="19050" t="19050" r="19050" b="19050"/>
            <wp:wrapThrough wrapText="bothSides">
              <wp:wrapPolygon edited="0">
                <wp:start x="-400" y="-408"/>
                <wp:lineTo x="-400" y="21600"/>
                <wp:lineTo x="21600" y="21600"/>
                <wp:lineTo x="21600" y="-408"/>
                <wp:lineTo x="-400" y="-408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096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4931" w:rsidRPr="002E4931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Reset Group</w:t>
      </w:r>
    </w:p>
    <w:p w14:paraId="087F0362" w14:textId="17B88299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This group is used to undo customizations.</w:t>
      </w:r>
    </w:p>
    <w:p w14:paraId="0BB16A45" w14:textId="1BAE01F4" w:rsidR="002E4931" w:rsidRDefault="002E4931" w:rsidP="003A4F47">
      <w:pPr>
        <w:pStyle w:val="ListParagraph"/>
        <w:numPr>
          <w:ilvl w:val="0"/>
          <w:numId w:val="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Reset Graphic – Removes all custom formatting and restores the original layout and style.</w:t>
      </w:r>
    </w:p>
    <w:p w14:paraId="30469E3A" w14:textId="20936EF2" w:rsidR="002E4931" w:rsidRPr="002E4931" w:rsidRDefault="002E4931" w:rsidP="002E4931">
      <w:pPr>
        <w:pStyle w:val="ListParagraph"/>
        <w:tabs>
          <w:tab w:val="left" w:pos="1890"/>
        </w:tabs>
        <w:ind w:left="2340"/>
        <w:rPr>
          <w:rFonts w:ascii="Trebuchet MS" w:hAnsi="Trebuchet MS"/>
          <w:bCs/>
          <w:color w:val="000000"/>
          <w:szCs w:val="28"/>
        </w:rPr>
      </w:pPr>
    </w:p>
    <w:p w14:paraId="2030E3A6" w14:textId="77777777" w:rsid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743FD645" w14:textId="77777777" w:rsidR="002E4931" w:rsidRDefault="002E4931" w:rsidP="003A4F47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Format Tab:</w:t>
      </w:r>
    </w:p>
    <w:p w14:paraId="500C03BC" w14:textId="77777777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The Format tab for SmartArt in MS PowerPoint appears along with the Design tab when you select a SmartArt graphic. This tab helps you customize the appearance of individual shapes inside the SmartArt (like changing shape color, size, text style, etc.).</w:t>
      </w:r>
    </w:p>
    <w:p w14:paraId="77F82813" w14:textId="77777777" w:rsid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06264682" w14:textId="4C91C48C" w:rsidR="002E4931" w:rsidRPr="002E4931" w:rsidRDefault="003A4F47" w:rsidP="002E493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2E4931">
        <w:rPr>
          <w:rFonts w:ascii="Trebuchet MS" w:hAnsi="Trebuchet MS"/>
          <w:bCs/>
          <w:noProof/>
          <w:color w:val="000000"/>
          <w:szCs w:val="28"/>
        </w:rPr>
        <w:drawing>
          <wp:anchor distT="0" distB="0" distL="114300" distR="114300" simplePos="0" relativeHeight="251659776" behindDoc="1" locked="0" layoutInCell="1" allowOverlap="1" wp14:anchorId="2BD66287" wp14:editId="145A9EB1">
            <wp:simplePos x="0" y="0"/>
            <wp:positionH relativeFrom="column">
              <wp:posOffset>4882515</wp:posOffset>
            </wp:positionH>
            <wp:positionV relativeFrom="paragraph">
              <wp:posOffset>62865</wp:posOffset>
            </wp:positionV>
            <wp:extent cx="1752600" cy="1028700"/>
            <wp:effectExtent l="19050" t="19050" r="19050" b="19050"/>
            <wp:wrapThrough wrapText="bothSides">
              <wp:wrapPolygon edited="0">
                <wp:start x="-235" y="-400"/>
                <wp:lineTo x="-235" y="21600"/>
                <wp:lineTo x="21600" y="21600"/>
                <wp:lineTo x="21600" y="-400"/>
                <wp:lineTo x="-235" y="-400"/>
              </wp:wrapPolygon>
            </wp:wrapThrough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0287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4931" w:rsidRPr="002E4931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Insert Shapes Group</w:t>
      </w:r>
    </w:p>
    <w:p w14:paraId="056BA865" w14:textId="7454459C" w:rsidR="002E4931" w:rsidRPr="002E4931" w:rsidRDefault="002E4931" w:rsidP="003A4F47">
      <w:pPr>
        <w:pStyle w:val="ListParagraph"/>
        <w:numPr>
          <w:ilvl w:val="0"/>
          <w:numId w:val="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Insert Shapes – Lets you add a new shape to your SmartArt.</w:t>
      </w:r>
    </w:p>
    <w:p w14:paraId="0E27E2E4" w14:textId="2D6B05AC" w:rsidR="002E4931" w:rsidRPr="002E4931" w:rsidRDefault="002E4931" w:rsidP="003A4F47">
      <w:pPr>
        <w:pStyle w:val="ListParagraph"/>
        <w:numPr>
          <w:ilvl w:val="0"/>
          <w:numId w:val="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Edit Shape – Allows you to:</w:t>
      </w:r>
    </w:p>
    <w:p w14:paraId="2B380126" w14:textId="0FB60841" w:rsidR="002E4931" w:rsidRPr="002E4931" w:rsidRDefault="002E4931" w:rsidP="003A4F47">
      <w:pPr>
        <w:pStyle w:val="ListParagraph"/>
        <w:numPr>
          <w:ilvl w:val="1"/>
          <w:numId w:val="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Change Shape – Replace the selected shape with another (e.g., rectangle to circle).</w:t>
      </w:r>
    </w:p>
    <w:p w14:paraId="1E90CAC0" w14:textId="77777777" w:rsidR="002E4931" w:rsidRDefault="002E4931" w:rsidP="003A4F47">
      <w:pPr>
        <w:pStyle w:val="ListParagraph"/>
        <w:numPr>
          <w:ilvl w:val="1"/>
          <w:numId w:val="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Edit Points – Adjust shape corners manually (advanced option).</w:t>
      </w:r>
    </w:p>
    <w:p w14:paraId="33BEE737" w14:textId="657B7704" w:rsidR="002E4931" w:rsidRPr="002E4931" w:rsidRDefault="002E4931" w:rsidP="002E4931">
      <w:pPr>
        <w:pStyle w:val="ListParagraph"/>
        <w:tabs>
          <w:tab w:val="left" w:pos="1890"/>
        </w:tabs>
        <w:ind w:left="2340"/>
        <w:rPr>
          <w:rFonts w:ascii="Trebuchet MS" w:hAnsi="Trebuchet MS"/>
          <w:bCs/>
          <w:color w:val="000000"/>
          <w:szCs w:val="28"/>
        </w:rPr>
      </w:pPr>
    </w:p>
    <w:p w14:paraId="3DB8FD0D" w14:textId="77777777" w:rsid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696152CE" w14:textId="77777777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2E4931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Shape Styles Group</w:t>
      </w:r>
    </w:p>
    <w:p w14:paraId="55B2897E" w14:textId="77777777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Used to change the look of the selected shape.</w:t>
      </w:r>
    </w:p>
    <w:p w14:paraId="3D518CC0" w14:textId="77777777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</w:p>
    <w:p w14:paraId="7C9183C1" w14:textId="77777777" w:rsidR="002E4931" w:rsidRPr="002E4931" w:rsidRDefault="002E4931" w:rsidP="003A4F47">
      <w:pPr>
        <w:pStyle w:val="ListParagraph"/>
        <w:numPr>
          <w:ilvl w:val="0"/>
          <w:numId w:val="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Shape Fill – Change the inside color of the shape.</w:t>
      </w:r>
    </w:p>
    <w:p w14:paraId="7578736E" w14:textId="77777777" w:rsidR="002E4931" w:rsidRPr="002E4931" w:rsidRDefault="002E4931" w:rsidP="003A4F47">
      <w:pPr>
        <w:pStyle w:val="ListParagraph"/>
        <w:numPr>
          <w:ilvl w:val="0"/>
          <w:numId w:val="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Shape Outline – Change the border color or thickness.</w:t>
      </w:r>
    </w:p>
    <w:p w14:paraId="28F12797" w14:textId="77777777" w:rsidR="002E4931" w:rsidRPr="002E4931" w:rsidRDefault="002E4931" w:rsidP="003A4F47">
      <w:pPr>
        <w:pStyle w:val="ListParagraph"/>
        <w:numPr>
          <w:ilvl w:val="0"/>
          <w:numId w:val="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Shape Effects – Add special effects like shadow, glow, 3D, bevel, etc.</w:t>
      </w:r>
    </w:p>
    <w:p w14:paraId="4688A399" w14:textId="77777777" w:rsidR="002E4931" w:rsidRPr="002E4931" w:rsidRDefault="002E4931" w:rsidP="003A4F47">
      <w:pPr>
        <w:pStyle w:val="ListParagraph"/>
        <w:numPr>
          <w:ilvl w:val="0"/>
          <w:numId w:val="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Quick Styles – Apply a preset style with one click (combines fill, outline, and effect).</w:t>
      </w:r>
    </w:p>
    <w:p w14:paraId="02F8F2F6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238D7AB2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05A8C268" w14:textId="77777777" w:rsidR="002E4931" w:rsidRDefault="00D80E2C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2E4931">
        <w:rPr>
          <w:rFonts w:ascii="Trebuchet MS" w:hAnsi="Trebuchet MS"/>
          <w:b/>
          <w:bCs/>
          <w:noProof/>
          <w:color w:val="000000"/>
          <w:sz w:val="28"/>
          <w:szCs w:val="28"/>
          <w:u w:val="single"/>
        </w:rPr>
        <w:drawing>
          <wp:anchor distT="0" distB="0" distL="114300" distR="114300" simplePos="0" relativeHeight="251669504" behindDoc="1" locked="0" layoutInCell="1" allowOverlap="1" wp14:anchorId="2F3F611E" wp14:editId="2D7D9A62">
            <wp:simplePos x="0" y="0"/>
            <wp:positionH relativeFrom="column">
              <wp:posOffset>1083310</wp:posOffset>
            </wp:positionH>
            <wp:positionV relativeFrom="paragraph">
              <wp:posOffset>-36830</wp:posOffset>
            </wp:positionV>
            <wp:extent cx="5943600" cy="981075"/>
            <wp:effectExtent l="19050" t="19050" r="19050" b="28575"/>
            <wp:wrapThrough wrapText="bothSides">
              <wp:wrapPolygon edited="0">
                <wp:start x="-69" y="-419"/>
                <wp:lineTo x="-69" y="21810"/>
                <wp:lineTo x="21600" y="21810"/>
                <wp:lineTo x="21600" y="-419"/>
                <wp:lineTo x="-69" y="-419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10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36BBB1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6CCB39B5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3A3B2F80" w14:textId="77777777" w:rsidR="003A4F47" w:rsidRDefault="003A4F47">
      <w:pPr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>
        <w:rPr>
          <w:rFonts w:ascii="Trebuchet MS" w:hAnsi="Trebuchet MS"/>
          <w:b/>
          <w:bCs/>
          <w:color w:val="000000"/>
          <w:sz w:val="28"/>
          <w:szCs w:val="28"/>
          <w:u w:val="single"/>
        </w:rPr>
        <w:br w:type="page"/>
      </w:r>
    </w:p>
    <w:p w14:paraId="4B71CEBD" w14:textId="0D9EFCEE" w:rsidR="002E4931" w:rsidRPr="002E4931" w:rsidRDefault="003A4F47" w:rsidP="002E4931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 w:rsidRPr="002E4931">
        <w:rPr>
          <w:rFonts w:ascii="Trebuchet MS" w:hAnsi="Trebuchet MS"/>
          <w:bCs/>
          <w:noProof/>
          <w:color w:val="000000"/>
          <w:szCs w:val="28"/>
        </w:rPr>
        <w:lastRenderedPageBreak/>
        <w:drawing>
          <wp:anchor distT="0" distB="0" distL="114300" distR="114300" simplePos="0" relativeHeight="251663872" behindDoc="1" locked="0" layoutInCell="1" allowOverlap="1" wp14:anchorId="46987D50" wp14:editId="1D2C4462">
            <wp:simplePos x="0" y="0"/>
            <wp:positionH relativeFrom="column">
              <wp:posOffset>3776980</wp:posOffset>
            </wp:positionH>
            <wp:positionV relativeFrom="paragraph">
              <wp:posOffset>157480</wp:posOffset>
            </wp:positionV>
            <wp:extent cx="3017520" cy="1057275"/>
            <wp:effectExtent l="19050" t="19050" r="11430" b="28575"/>
            <wp:wrapThrough wrapText="bothSides">
              <wp:wrapPolygon edited="0">
                <wp:start x="-136" y="-389"/>
                <wp:lineTo x="-136" y="21795"/>
                <wp:lineTo x="21545" y="21795"/>
                <wp:lineTo x="21545" y="-389"/>
                <wp:lineTo x="-136" y="-389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clrChange>
                        <a:clrFrom>
                          <a:srgbClr val="F8F8F9"/>
                        </a:clrFrom>
                        <a:clrTo>
                          <a:srgbClr val="F8F8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0572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4931" w:rsidRPr="002E4931"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WordArt Styles Group</w:t>
      </w:r>
    </w:p>
    <w:p w14:paraId="6814F768" w14:textId="77777777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Used to style the text inside a shape.</w:t>
      </w:r>
    </w:p>
    <w:p w14:paraId="07644D51" w14:textId="77777777" w:rsidR="002E4931" w:rsidRPr="002E4931" w:rsidRDefault="002E4931" w:rsidP="002E4931">
      <w:pPr>
        <w:tabs>
          <w:tab w:val="left" w:pos="1890"/>
        </w:tabs>
        <w:ind w:left="1620"/>
        <w:rPr>
          <w:rFonts w:ascii="Trebuchet MS" w:hAnsi="Trebuchet MS"/>
          <w:bCs/>
          <w:color w:val="000000"/>
          <w:szCs w:val="28"/>
        </w:rPr>
      </w:pPr>
    </w:p>
    <w:p w14:paraId="2DF6CB8F" w14:textId="77777777" w:rsidR="002E4931" w:rsidRPr="002E4931" w:rsidRDefault="002E4931" w:rsidP="003A4F47">
      <w:pPr>
        <w:pStyle w:val="ListParagraph"/>
        <w:numPr>
          <w:ilvl w:val="0"/>
          <w:numId w:val="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Text Fill – Change the color of the text.</w:t>
      </w:r>
    </w:p>
    <w:p w14:paraId="6FEBEA17" w14:textId="7A585C60" w:rsidR="002E4931" w:rsidRPr="002E4931" w:rsidRDefault="002E4931" w:rsidP="003A4F47">
      <w:pPr>
        <w:pStyle w:val="ListParagraph"/>
        <w:numPr>
          <w:ilvl w:val="0"/>
          <w:numId w:val="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Text Outline – Change the border/edge color of the text.</w:t>
      </w:r>
    </w:p>
    <w:p w14:paraId="48805696" w14:textId="77777777" w:rsidR="002E4931" w:rsidRPr="002E4931" w:rsidRDefault="002E4931" w:rsidP="003A4F47">
      <w:pPr>
        <w:pStyle w:val="ListParagraph"/>
        <w:numPr>
          <w:ilvl w:val="0"/>
          <w:numId w:val="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Text Effects – Add glow, reflection, shadow, 3D effects, etc., to the text.</w:t>
      </w:r>
    </w:p>
    <w:p w14:paraId="7E86976C" w14:textId="77777777" w:rsidR="002E4931" w:rsidRDefault="002E4931" w:rsidP="003A4F47">
      <w:pPr>
        <w:pStyle w:val="ListParagraph"/>
        <w:numPr>
          <w:ilvl w:val="0"/>
          <w:numId w:val="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  <w:bCs/>
          <w:color w:val="000000"/>
          <w:szCs w:val="28"/>
        </w:rPr>
      </w:pPr>
      <w:r w:rsidRPr="002E4931">
        <w:rPr>
          <w:rFonts w:ascii="Trebuchet MS" w:hAnsi="Trebuchet MS"/>
          <w:bCs/>
          <w:color w:val="000000"/>
          <w:szCs w:val="28"/>
        </w:rPr>
        <w:t>Quick Styles – Ready-made text styles for fast formatting.</w:t>
      </w:r>
    </w:p>
    <w:p w14:paraId="0C6C0FC3" w14:textId="7D42FADD" w:rsidR="002E4931" w:rsidRPr="002E4931" w:rsidRDefault="002E4931" w:rsidP="002E4931">
      <w:pPr>
        <w:tabs>
          <w:tab w:val="left" w:pos="1890"/>
        </w:tabs>
        <w:rPr>
          <w:rFonts w:ascii="Trebuchet MS" w:hAnsi="Trebuchet MS"/>
          <w:bCs/>
          <w:color w:val="000000"/>
          <w:szCs w:val="28"/>
        </w:rPr>
      </w:pPr>
    </w:p>
    <w:p w14:paraId="28A55354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25880E72" w14:textId="77777777" w:rsidR="002E4931" w:rsidRPr="00D80E2C" w:rsidRDefault="002E4931" w:rsidP="002E4931">
      <w:pPr>
        <w:pStyle w:val="Heading3"/>
        <w:ind w:left="1440" w:firstLine="261"/>
        <w:jc w:val="left"/>
        <w:rPr>
          <w:rFonts w:ascii="Trebuchet MS" w:hAnsi="Trebuchet MS"/>
          <w:sz w:val="28"/>
        </w:rPr>
      </w:pPr>
      <w:r w:rsidRPr="00D80E2C">
        <w:rPr>
          <w:rStyle w:val="Strong"/>
          <w:rFonts w:ascii="Trebuchet MS" w:hAnsi="Trebuchet MS"/>
          <w:b/>
          <w:bCs w:val="0"/>
          <w:sz w:val="28"/>
        </w:rPr>
        <w:t>Arrange Group</w:t>
      </w:r>
    </w:p>
    <w:p w14:paraId="6F9EEA5A" w14:textId="77777777" w:rsidR="002E4931" w:rsidRDefault="002E4931" w:rsidP="002E4931">
      <w:pPr>
        <w:spacing w:after="100" w:afterAutospacing="1"/>
        <w:ind w:left="1440" w:firstLine="261"/>
        <w:rPr>
          <w:rFonts w:ascii="Trebuchet MS" w:hAnsi="Trebuchet MS"/>
        </w:rPr>
      </w:pPr>
      <w:r w:rsidRPr="002E4931">
        <w:rPr>
          <w:rFonts w:ascii="Trebuchet MS" w:hAnsi="Trebuchet MS"/>
        </w:rPr>
        <w:t xml:space="preserve">Helps you </w:t>
      </w:r>
      <w:r w:rsidRPr="002E4931">
        <w:rPr>
          <w:rStyle w:val="Strong"/>
          <w:rFonts w:ascii="Trebuchet MS" w:hAnsi="Trebuchet MS"/>
        </w:rPr>
        <w:t>position and layer</w:t>
      </w:r>
      <w:r w:rsidRPr="002E4931">
        <w:rPr>
          <w:rFonts w:ascii="Trebuchet MS" w:hAnsi="Trebuchet MS"/>
        </w:rPr>
        <w:t xml:space="preserve"> shapes.</w:t>
      </w:r>
    </w:p>
    <w:p w14:paraId="3E916EB7" w14:textId="77777777" w:rsidR="00D80E2C" w:rsidRPr="00D80E2C" w:rsidRDefault="00D80E2C" w:rsidP="003A4F47">
      <w:pPr>
        <w:pStyle w:val="ListParagraph"/>
        <w:numPr>
          <w:ilvl w:val="0"/>
          <w:numId w:val="11"/>
        </w:numPr>
        <w:tabs>
          <w:tab w:val="left" w:pos="1710"/>
          <w:tab w:val="left" w:pos="1800"/>
        </w:tabs>
        <w:spacing w:after="100" w:afterAutospacing="1"/>
        <w:ind w:left="1620" w:firstLine="0"/>
        <w:rPr>
          <w:rFonts w:ascii="Trebuchet MS" w:hAnsi="Trebuchet MS"/>
        </w:rPr>
      </w:pPr>
      <w:r w:rsidRPr="00D80E2C">
        <w:rPr>
          <w:rFonts w:ascii="Trebuchet MS" w:hAnsi="Trebuchet MS"/>
        </w:rPr>
        <w:t>Bring Forward / Send Backward – Move a shape in front of or behind others.</w:t>
      </w:r>
    </w:p>
    <w:p w14:paraId="6C512B3C" w14:textId="77777777" w:rsidR="00D80E2C" w:rsidRPr="00D80E2C" w:rsidRDefault="00D80E2C" w:rsidP="003A4F47">
      <w:pPr>
        <w:pStyle w:val="ListParagraph"/>
        <w:numPr>
          <w:ilvl w:val="0"/>
          <w:numId w:val="11"/>
        </w:numPr>
        <w:tabs>
          <w:tab w:val="left" w:pos="1710"/>
          <w:tab w:val="left" w:pos="1800"/>
        </w:tabs>
        <w:spacing w:after="100" w:afterAutospacing="1"/>
        <w:ind w:left="1620" w:firstLine="0"/>
        <w:rPr>
          <w:rFonts w:ascii="Trebuchet MS" w:hAnsi="Trebuchet MS"/>
        </w:rPr>
      </w:pPr>
      <w:r w:rsidRPr="00D80E2C">
        <w:rPr>
          <w:rFonts w:ascii="Trebuchet MS" w:hAnsi="Trebuchet MS"/>
        </w:rPr>
        <w:t>Selection Pane – Shows a list of all objects on the slide, useful for selecting.</w:t>
      </w:r>
    </w:p>
    <w:p w14:paraId="00F484F4" w14:textId="77777777" w:rsidR="00D80E2C" w:rsidRPr="00D80E2C" w:rsidRDefault="00D80E2C" w:rsidP="003A4F47">
      <w:pPr>
        <w:pStyle w:val="ListParagraph"/>
        <w:numPr>
          <w:ilvl w:val="0"/>
          <w:numId w:val="11"/>
        </w:numPr>
        <w:tabs>
          <w:tab w:val="left" w:pos="1710"/>
          <w:tab w:val="left" w:pos="1800"/>
        </w:tabs>
        <w:spacing w:after="100" w:afterAutospacing="1"/>
        <w:ind w:left="1620" w:firstLine="0"/>
        <w:rPr>
          <w:rFonts w:ascii="Trebuchet MS" w:hAnsi="Trebuchet MS"/>
        </w:rPr>
      </w:pPr>
      <w:r w:rsidRPr="00D80E2C">
        <w:rPr>
          <w:rFonts w:ascii="Trebuchet MS" w:hAnsi="Trebuchet MS"/>
        </w:rPr>
        <w:t>Align – Align shapes (left, center, middle, etc.).</w:t>
      </w:r>
    </w:p>
    <w:p w14:paraId="3F9D2456" w14:textId="77777777" w:rsidR="00D80E2C" w:rsidRPr="00D80E2C" w:rsidRDefault="00D80E2C" w:rsidP="003A4F47">
      <w:pPr>
        <w:pStyle w:val="ListParagraph"/>
        <w:numPr>
          <w:ilvl w:val="0"/>
          <w:numId w:val="11"/>
        </w:numPr>
        <w:tabs>
          <w:tab w:val="left" w:pos="1710"/>
          <w:tab w:val="left" w:pos="1800"/>
        </w:tabs>
        <w:spacing w:after="100" w:afterAutospacing="1"/>
        <w:ind w:left="1620" w:firstLine="0"/>
        <w:rPr>
          <w:rFonts w:ascii="Trebuchet MS" w:hAnsi="Trebuchet MS"/>
        </w:rPr>
      </w:pPr>
      <w:r w:rsidRPr="00D80E2C">
        <w:rPr>
          <w:rFonts w:ascii="Trebuchet MS" w:hAnsi="Trebuchet MS"/>
        </w:rPr>
        <w:t>Group / Ungroup – Combine multiple shapes into one group or split them apart.</w:t>
      </w:r>
    </w:p>
    <w:p w14:paraId="0A87CAB8" w14:textId="77777777" w:rsidR="00D80E2C" w:rsidRPr="00D80E2C" w:rsidRDefault="00D80E2C" w:rsidP="003A4F47">
      <w:pPr>
        <w:pStyle w:val="ListParagraph"/>
        <w:numPr>
          <w:ilvl w:val="0"/>
          <w:numId w:val="11"/>
        </w:numPr>
        <w:tabs>
          <w:tab w:val="left" w:pos="1710"/>
          <w:tab w:val="left" w:pos="1800"/>
        </w:tabs>
        <w:spacing w:after="100" w:afterAutospacing="1"/>
        <w:ind w:left="1620" w:firstLine="0"/>
        <w:rPr>
          <w:rFonts w:ascii="Trebuchet MS" w:hAnsi="Trebuchet MS"/>
        </w:rPr>
      </w:pPr>
      <w:r w:rsidRPr="002E4931">
        <w:rPr>
          <w:rFonts w:ascii="Trebuchet MS" w:hAnsi="Trebuchet MS"/>
          <w:b/>
          <w:bCs/>
          <w:noProof/>
          <w:color w:val="000000"/>
          <w:sz w:val="28"/>
          <w:szCs w:val="28"/>
          <w:u w:val="single"/>
        </w:rPr>
        <w:drawing>
          <wp:anchor distT="0" distB="0" distL="114300" distR="114300" simplePos="0" relativeHeight="251667968" behindDoc="1" locked="0" layoutInCell="1" allowOverlap="1" wp14:anchorId="69DF3CDC" wp14:editId="342EC1E1">
            <wp:simplePos x="0" y="0"/>
            <wp:positionH relativeFrom="column">
              <wp:posOffset>2332355</wp:posOffset>
            </wp:positionH>
            <wp:positionV relativeFrom="paragraph">
              <wp:posOffset>381000</wp:posOffset>
            </wp:positionV>
            <wp:extent cx="3362325" cy="1057275"/>
            <wp:effectExtent l="19050" t="19050" r="28575" b="28575"/>
            <wp:wrapTight wrapText="bothSides">
              <wp:wrapPolygon edited="0">
                <wp:start x="-122" y="-389"/>
                <wp:lineTo x="-122" y="21795"/>
                <wp:lineTo x="21661" y="21795"/>
                <wp:lineTo x="21661" y="-389"/>
                <wp:lineTo x="-122" y="-389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10572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0E2C">
        <w:rPr>
          <w:rFonts w:ascii="Trebuchet MS" w:hAnsi="Trebuchet MS"/>
        </w:rPr>
        <w:t>Rotate – Turn shapes in different directions (e.g., 90°, flip horizontally).</w:t>
      </w:r>
    </w:p>
    <w:p w14:paraId="16789AC3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2BD5DADF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463A610C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48A9E080" w14:textId="77777777" w:rsidR="002E4931" w:rsidRDefault="002E4931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381671DB" w14:textId="77777777" w:rsidR="00D80E2C" w:rsidRDefault="00D80E2C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501AB2DA" w14:textId="77777777" w:rsidR="00D80E2C" w:rsidRDefault="00D80E2C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2B4C3C4C" w14:textId="77777777" w:rsidR="00D80E2C" w:rsidRDefault="00D80E2C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</w:p>
    <w:p w14:paraId="2C36D71F" w14:textId="77777777" w:rsidR="003A4F47" w:rsidRDefault="003A4F47">
      <w:pPr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>
        <w:rPr>
          <w:rFonts w:ascii="Trebuchet MS" w:hAnsi="Trebuchet MS"/>
          <w:b/>
          <w:bCs/>
          <w:color w:val="000000"/>
          <w:sz w:val="28"/>
          <w:szCs w:val="28"/>
          <w:u w:val="single"/>
        </w:rPr>
        <w:br w:type="page"/>
      </w:r>
    </w:p>
    <w:p w14:paraId="26B2070D" w14:textId="162F35FD" w:rsidR="00244A92" w:rsidRDefault="00244A92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>
        <w:rPr>
          <w:rFonts w:ascii="Trebuchet MS" w:hAnsi="Trebuchet MS"/>
          <w:b/>
          <w:bCs/>
          <w:color w:val="000000"/>
          <w:sz w:val="28"/>
          <w:szCs w:val="28"/>
          <w:u w:val="single"/>
        </w:rPr>
        <w:lastRenderedPageBreak/>
        <w:t>Assignment</w:t>
      </w:r>
    </w:p>
    <w:p w14:paraId="16C55697" w14:textId="77777777" w:rsidR="00244A92" w:rsidRDefault="00244A92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u w:val="single"/>
        </w:rPr>
      </w:pPr>
    </w:p>
    <w:p w14:paraId="2B97A2AB" w14:textId="77777777" w:rsidR="00244A92" w:rsidRDefault="00244A92" w:rsidP="00244A92">
      <w:pPr>
        <w:tabs>
          <w:tab w:val="left" w:pos="1890"/>
        </w:tabs>
        <w:ind w:left="1620"/>
        <w:jc w:val="center"/>
        <w:rPr>
          <w:rFonts w:ascii="Trebuchet MS" w:hAnsi="Trebuchet MS"/>
          <w:b/>
          <w:bCs/>
          <w:color w:val="000000"/>
          <w:sz w:val="28"/>
          <w:szCs w:val="28"/>
          <w:u w:val="single"/>
        </w:rPr>
      </w:pPr>
      <w:r>
        <w:rPr>
          <w:rFonts w:ascii="Trebuchet MS" w:hAnsi="Trebuchet MS"/>
          <w:b/>
          <w:bCs/>
          <w:color w:val="000000"/>
          <w:sz w:val="28"/>
          <w:szCs w:val="28"/>
          <w:u w:val="single"/>
        </w:rPr>
        <w:t>Make the following Two Slides using Smart Art</w:t>
      </w:r>
    </w:p>
    <w:p w14:paraId="73483C5B" w14:textId="77777777" w:rsidR="00244A92" w:rsidRDefault="00244A92" w:rsidP="00244A92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u w:val="single"/>
        </w:rPr>
      </w:pPr>
    </w:p>
    <w:p w14:paraId="35405EC7" w14:textId="77777777" w:rsidR="00244A92" w:rsidRDefault="00E651B5" w:rsidP="00244A92">
      <w:pPr>
        <w:tabs>
          <w:tab w:val="left" w:pos="1890"/>
        </w:tabs>
        <w:ind w:left="1620"/>
        <w:rPr>
          <w:rFonts w:ascii="Trebuchet MS" w:hAnsi="Trebuchet MS"/>
          <w:b/>
          <w:bCs/>
          <w:color w:val="000000"/>
          <w:u w:val="single"/>
        </w:rPr>
      </w:pPr>
      <w:r>
        <w:rPr>
          <w:rFonts w:ascii="Trebuchet MS" w:hAnsi="Trebuchet MS"/>
          <w:b/>
          <w:bCs/>
          <w:noProof/>
          <w:color w:val="000000"/>
          <w:u w:val="single"/>
          <w:lang w:val="en-IN" w:eastAsia="en-IN"/>
        </w:rPr>
        <w:drawing>
          <wp:anchor distT="0" distB="0" distL="114300" distR="114300" simplePos="0" relativeHeight="251661312" behindDoc="1" locked="0" layoutInCell="1" allowOverlap="1" wp14:anchorId="00D0952E" wp14:editId="5CF7C147">
            <wp:simplePos x="0" y="0"/>
            <wp:positionH relativeFrom="column">
              <wp:posOffset>1386840</wp:posOffset>
            </wp:positionH>
            <wp:positionV relativeFrom="paragraph">
              <wp:posOffset>-1905</wp:posOffset>
            </wp:positionV>
            <wp:extent cx="4772025" cy="3246120"/>
            <wp:effectExtent l="19050" t="19050" r="28575" b="11430"/>
            <wp:wrapTight wrapText="bothSides">
              <wp:wrapPolygon edited="0">
                <wp:start x="-86" y="-127"/>
                <wp:lineTo x="-86" y="21549"/>
                <wp:lineTo x="21643" y="21549"/>
                <wp:lineTo x="21643" y="-127"/>
                <wp:lineTo x="-86" y="-127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324612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80CB8B" w14:textId="77777777" w:rsidR="00244A92" w:rsidRDefault="00244A92" w:rsidP="00600551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</w:p>
    <w:p w14:paraId="450D3F67" w14:textId="77777777" w:rsidR="00244A92" w:rsidRDefault="00D80E2C" w:rsidP="00244A92">
      <w:pPr>
        <w:tabs>
          <w:tab w:val="left" w:pos="1890"/>
        </w:tabs>
        <w:ind w:left="1620"/>
        <w:rPr>
          <w:rFonts w:ascii="Trebuchet MS" w:hAnsi="Trebuchet MS"/>
          <w:color w:val="000000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1" locked="0" layoutInCell="1" allowOverlap="1" wp14:anchorId="27BEAA25" wp14:editId="58921B37">
            <wp:simplePos x="0" y="0"/>
            <wp:positionH relativeFrom="column">
              <wp:posOffset>1037590</wp:posOffset>
            </wp:positionH>
            <wp:positionV relativeFrom="paragraph">
              <wp:posOffset>3057525</wp:posOffset>
            </wp:positionV>
            <wp:extent cx="5499100" cy="3649980"/>
            <wp:effectExtent l="19050" t="19050" r="25400" b="26670"/>
            <wp:wrapTight wrapText="bothSides">
              <wp:wrapPolygon edited="0">
                <wp:start x="-75" y="-113"/>
                <wp:lineTo x="-75" y="21645"/>
                <wp:lineTo x="21625" y="21645"/>
                <wp:lineTo x="21625" y="-113"/>
                <wp:lineTo x="-75" y="-113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clrChange>
                        <a:clrFrom>
                          <a:srgbClr val="EBEAEB"/>
                        </a:clrFrom>
                        <a:clrTo>
                          <a:srgbClr val="EBEAEB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364998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44A92" w:rsidSect="001B53C2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2BC369" w14:textId="77777777" w:rsidR="008F4467" w:rsidRDefault="008F4467">
      <w:r>
        <w:separator/>
      </w:r>
    </w:p>
  </w:endnote>
  <w:endnote w:type="continuationSeparator" w:id="0">
    <w:p w14:paraId="046B463F" w14:textId="77777777" w:rsidR="008F4467" w:rsidRDefault="008F4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3B8E9" w14:textId="5619B42D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AD7380">
      <w:rPr>
        <w:rStyle w:val="PageNumber"/>
      </w:rPr>
      <w:fldChar w:fldCharType="separate"/>
    </w:r>
    <w:r w:rsidR="00AD7380">
      <w:rPr>
        <w:rStyle w:val="PageNumber"/>
        <w:noProof/>
      </w:rPr>
      <w:t>8</w:t>
    </w:r>
    <w:r>
      <w:rPr>
        <w:rStyle w:val="PageNumber"/>
      </w:rPr>
      <w:fldChar w:fldCharType="end"/>
    </w:r>
  </w:p>
  <w:p w14:paraId="7B99BB33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446D5B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D80E2C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D80E2C">
      <w:rPr>
        <w:b/>
        <w:bCs/>
        <w:noProof/>
        <w:sz w:val="28"/>
        <w:szCs w:val="28"/>
      </w:rPr>
      <w:t>8</w:t>
    </w:r>
    <w:r w:rsidRPr="00A11EB7">
      <w:rPr>
        <w:b/>
        <w:bCs/>
        <w:sz w:val="28"/>
        <w:szCs w:val="28"/>
      </w:rPr>
      <w:fldChar w:fldCharType="end"/>
    </w:r>
  </w:p>
  <w:p w14:paraId="4323E6EB" w14:textId="77777777" w:rsidR="004D1C3A" w:rsidRPr="00A308AB" w:rsidRDefault="00E651B5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752" behindDoc="1" locked="0" layoutInCell="1" allowOverlap="1" wp14:anchorId="1CAC035B" wp14:editId="2F5128DE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5AF7A7" w14:textId="77777777" w:rsidR="008F4467" w:rsidRDefault="008F4467">
      <w:r>
        <w:separator/>
      </w:r>
    </w:p>
  </w:footnote>
  <w:footnote w:type="continuationSeparator" w:id="0">
    <w:p w14:paraId="0F3F29FB" w14:textId="77777777" w:rsidR="008F4467" w:rsidRDefault="008F4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66B516" w14:textId="28917985" w:rsidR="004D1C3A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7BBA24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568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AD7380">
      <w:rPr>
        <w:rStyle w:val="PageNumber"/>
      </w:rPr>
      <w:fldChar w:fldCharType="separate"/>
    </w:r>
    <w:r w:rsidR="00AD7380">
      <w:rPr>
        <w:rStyle w:val="PageNumber"/>
        <w:noProof/>
      </w:rPr>
      <w:t>8</w:t>
    </w:r>
    <w:r w:rsidR="004D1C3A">
      <w:rPr>
        <w:rStyle w:val="PageNumber"/>
      </w:rPr>
      <w:fldChar w:fldCharType="end"/>
    </w:r>
  </w:p>
  <w:p w14:paraId="153DC531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55235" w14:textId="77777777" w:rsidR="004D1C3A" w:rsidRPr="00C829A8" w:rsidRDefault="00000000" w:rsidP="00724FC1">
    <w:pPr>
      <w:pStyle w:val="Header"/>
      <w:rPr>
        <w:lang w:val="en-US"/>
      </w:rPr>
    </w:pPr>
    <w:r>
      <w:rPr>
        <w:noProof/>
        <w:lang w:val="en-US" w:eastAsia="en-US"/>
      </w:rPr>
      <w:pict w14:anchorId="2F15D4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4656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 w:rsidR="00E651B5"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38FBCC3" wp14:editId="6C497E12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525551" w14:textId="77777777" w:rsidR="004D1C3A" w:rsidRDefault="00E651B5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3BB64B62" wp14:editId="5B76B5DB">
                                <wp:extent cx="1257300" cy="8945880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8FBCC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" filled="f" stroked="f">
              <v:textbox>
                <w:txbxContent>
                  <w:p w14:paraId="68525551" w14:textId="77777777" w:rsidR="004D1C3A" w:rsidRDefault="00E651B5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3BB64B62" wp14:editId="5B76B5DB">
                          <wp:extent cx="1257300" cy="8945880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651B5">
      <w:rPr>
        <w:noProof/>
        <w:lang w:val="en-IN" w:eastAsia="en-IN"/>
      </w:rPr>
      <w:drawing>
        <wp:anchor distT="0" distB="0" distL="114300" distR="114300" simplePos="0" relativeHeight="251657728" behindDoc="0" locked="0" layoutInCell="1" allowOverlap="1" wp14:anchorId="5A7674D8" wp14:editId="6834092E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51B5"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974FD9C" wp14:editId="583226A8">
              <wp:simplePos x="0" y="0"/>
              <wp:positionH relativeFrom="column">
                <wp:posOffset>1425575</wp:posOffset>
              </wp:positionH>
              <wp:positionV relativeFrom="paragraph">
                <wp:posOffset>266700</wp:posOffset>
              </wp:positionV>
              <wp:extent cx="5213985" cy="29845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398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1DCED3" w14:textId="77777777" w:rsidR="004D1C3A" w:rsidRPr="00600551" w:rsidRDefault="00C829A8" w:rsidP="00600551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28"/>
                            </w:rPr>
                          </w:pPr>
                          <w:r w:rsidRPr="00600551">
                            <w:rPr>
                              <w:rFonts w:ascii="Trebuchet MS" w:hAnsi="Trebuchet MS"/>
                              <w:b/>
                              <w:szCs w:val="28"/>
                            </w:rPr>
                            <w:t>Using Smart Art in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74FD9C" id="Text Box 3" o:spid="_x0000_s1027" type="#_x0000_t202" style="position:absolute;margin-left:112.25pt;margin-top:21pt;width:410.5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" filled="f" stroked="f">
              <v:textbox>
                <w:txbxContent>
                  <w:p w14:paraId="4A1DCED3" w14:textId="77777777" w:rsidR="004D1C3A" w:rsidRPr="00600551" w:rsidRDefault="00C829A8" w:rsidP="00600551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28"/>
                      </w:rPr>
                    </w:pPr>
                    <w:r w:rsidRPr="00600551">
                      <w:rPr>
                        <w:rFonts w:ascii="Trebuchet MS" w:hAnsi="Trebuchet MS"/>
                        <w:b/>
                        <w:szCs w:val="28"/>
                      </w:rPr>
                      <w:t>Using Smart Art in Power Point</w:t>
                    </w:r>
                  </w:p>
                </w:txbxContent>
              </v:textbox>
            </v:shape>
          </w:pict>
        </mc:Fallback>
      </mc:AlternateContent>
    </w:r>
    <w:r w:rsidR="00E651B5"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701E4D5" wp14:editId="3EB48523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3175" r="3175" b="63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A51D28" w14:textId="77777777" w:rsidR="004D1C3A" w:rsidRDefault="00E651B5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742B88CB" wp14:editId="452BC5B6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01E4D5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79A51D28" w14:textId="77777777" w:rsidR="004D1C3A" w:rsidRDefault="00E651B5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742B88CB" wp14:editId="452BC5B6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651B5"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E646DAD" wp14:editId="5DD05725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21590" r="25400" b="26035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B4FD2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93303" w14:textId="77777777" w:rsidR="004D1C3A" w:rsidRDefault="00000000">
    <w:pPr>
      <w:pStyle w:val="Header"/>
    </w:pPr>
    <w:r>
      <w:rPr>
        <w:noProof/>
        <w:lang w:val="en-US" w:eastAsia="en-US"/>
      </w:rPr>
      <w:pict w14:anchorId="1C14E2E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670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767CD3"/>
    <w:multiLevelType w:val="hybridMultilevel"/>
    <w:tmpl w:val="DC369FF0"/>
    <w:lvl w:ilvl="0" w:tplc="4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 w15:restartNumberingAfterBreak="0">
    <w:nsid w:val="1BE016E5"/>
    <w:multiLevelType w:val="hybridMultilevel"/>
    <w:tmpl w:val="FA7884E6"/>
    <w:lvl w:ilvl="0" w:tplc="40090011">
      <w:start w:val="1"/>
      <w:numFmt w:val="decimal"/>
      <w:lvlText w:val="%1)"/>
      <w:lvlJc w:val="left"/>
      <w:pPr>
        <w:ind w:left="2280" w:hanging="360"/>
      </w:pPr>
    </w:lvl>
    <w:lvl w:ilvl="1" w:tplc="40090019" w:tentative="1">
      <w:start w:val="1"/>
      <w:numFmt w:val="lowerLetter"/>
      <w:lvlText w:val="%2."/>
      <w:lvlJc w:val="left"/>
      <w:pPr>
        <w:ind w:left="3000" w:hanging="360"/>
      </w:pPr>
    </w:lvl>
    <w:lvl w:ilvl="2" w:tplc="4009001B" w:tentative="1">
      <w:start w:val="1"/>
      <w:numFmt w:val="lowerRoman"/>
      <w:lvlText w:val="%3."/>
      <w:lvlJc w:val="right"/>
      <w:pPr>
        <w:ind w:left="3720" w:hanging="180"/>
      </w:pPr>
    </w:lvl>
    <w:lvl w:ilvl="3" w:tplc="4009000F" w:tentative="1">
      <w:start w:val="1"/>
      <w:numFmt w:val="decimal"/>
      <w:lvlText w:val="%4."/>
      <w:lvlJc w:val="left"/>
      <w:pPr>
        <w:ind w:left="4440" w:hanging="360"/>
      </w:pPr>
    </w:lvl>
    <w:lvl w:ilvl="4" w:tplc="40090019" w:tentative="1">
      <w:start w:val="1"/>
      <w:numFmt w:val="lowerLetter"/>
      <w:lvlText w:val="%5."/>
      <w:lvlJc w:val="left"/>
      <w:pPr>
        <w:ind w:left="5160" w:hanging="360"/>
      </w:pPr>
    </w:lvl>
    <w:lvl w:ilvl="5" w:tplc="4009001B" w:tentative="1">
      <w:start w:val="1"/>
      <w:numFmt w:val="lowerRoman"/>
      <w:lvlText w:val="%6."/>
      <w:lvlJc w:val="right"/>
      <w:pPr>
        <w:ind w:left="5880" w:hanging="180"/>
      </w:pPr>
    </w:lvl>
    <w:lvl w:ilvl="6" w:tplc="4009000F" w:tentative="1">
      <w:start w:val="1"/>
      <w:numFmt w:val="decimal"/>
      <w:lvlText w:val="%7."/>
      <w:lvlJc w:val="left"/>
      <w:pPr>
        <w:ind w:left="6600" w:hanging="360"/>
      </w:pPr>
    </w:lvl>
    <w:lvl w:ilvl="7" w:tplc="40090019" w:tentative="1">
      <w:start w:val="1"/>
      <w:numFmt w:val="lowerLetter"/>
      <w:lvlText w:val="%8."/>
      <w:lvlJc w:val="left"/>
      <w:pPr>
        <w:ind w:left="7320" w:hanging="360"/>
      </w:pPr>
    </w:lvl>
    <w:lvl w:ilvl="8" w:tplc="40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" w15:restartNumberingAfterBreak="0">
    <w:nsid w:val="2E15213E"/>
    <w:multiLevelType w:val="hybridMultilevel"/>
    <w:tmpl w:val="DBDE9270"/>
    <w:lvl w:ilvl="0" w:tplc="4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30987E01"/>
    <w:multiLevelType w:val="hybridMultilevel"/>
    <w:tmpl w:val="B4FCB77A"/>
    <w:lvl w:ilvl="0" w:tplc="40090011">
      <w:start w:val="1"/>
      <w:numFmt w:val="decimal"/>
      <w:lvlText w:val="%1)"/>
      <w:lvlJc w:val="left"/>
      <w:pPr>
        <w:ind w:left="2280" w:hanging="360"/>
      </w:pPr>
    </w:lvl>
    <w:lvl w:ilvl="1" w:tplc="40090019" w:tentative="1">
      <w:start w:val="1"/>
      <w:numFmt w:val="lowerLetter"/>
      <w:lvlText w:val="%2."/>
      <w:lvlJc w:val="left"/>
      <w:pPr>
        <w:ind w:left="3000" w:hanging="360"/>
      </w:pPr>
    </w:lvl>
    <w:lvl w:ilvl="2" w:tplc="4009001B" w:tentative="1">
      <w:start w:val="1"/>
      <w:numFmt w:val="lowerRoman"/>
      <w:lvlText w:val="%3."/>
      <w:lvlJc w:val="right"/>
      <w:pPr>
        <w:ind w:left="3720" w:hanging="180"/>
      </w:pPr>
    </w:lvl>
    <w:lvl w:ilvl="3" w:tplc="4009000F" w:tentative="1">
      <w:start w:val="1"/>
      <w:numFmt w:val="decimal"/>
      <w:lvlText w:val="%4."/>
      <w:lvlJc w:val="left"/>
      <w:pPr>
        <w:ind w:left="4440" w:hanging="360"/>
      </w:pPr>
    </w:lvl>
    <w:lvl w:ilvl="4" w:tplc="40090019" w:tentative="1">
      <w:start w:val="1"/>
      <w:numFmt w:val="lowerLetter"/>
      <w:lvlText w:val="%5."/>
      <w:lvlJc w:val="left"/>
      <w:pPr>
        <w:ind w:left="5160" w:hanging="360"/>
      </w:pPr>
    </w:lvl>
    <w:lvl w:ilvl="5" w:tplc="4009001B" w:tentative="1">
      <w:start w:val="1"/>
      <w:numFmt w:val="lowerRoman"/>
      <w:lvlText w:val="%6."/>
      <w:lvlJc w:val="right"/>
      <w:pPr>
        <w:ind w:left="5880" w:hanging="180"/>
      </w:pPr>
    </w:lvl>
    <w:lvl w:ilvl="6" w:tplc="4009000F" w:tentative="1">
      <w:start w:val="1"/>
      <w:numFmt w:val="decimal"/>
      <w:lvlText w:val="%7."/>
      <w:lvlJc w:val="left"/>
      <w:pPr>
        <w:ind w:left="6600" w:hanging="360"/>
      </w:pPr>
    </w:lvl>
    <w:lvl w:ilvl="7" w:tplc="40090019" w:tentative="1">
      <w:start w:val="1"/>
      <w:numFmt w:val="lowerLetter"/>
      <w:lvlText w:val="%8."/>
      <w:lvlJc w:val="left"/>
      <w:pPr>
        <w:ind w:left="7320" w:hanging="360"/>
      </w:pPr>
    </w:lvl>
    <w:lvl w:ilvl="8" w:tplc="40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4" w15:restartNumberingAfterBreak="0">
    <w:nsid w:val="3B42195E"/>
    <w:multiLevelType w:val="hybridMultilevel"/>
    <w:tmpl w:val="C15C8644"/>
    <w:lvl w:ilvl="0" w:tplc="4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48355856"/>
    <w:multiLevelType w:val="hybridMultilevel"/>
    <w:tmpl w:val="4948D77A"/>
    <w:lvl w:ilvl="0" w:tplc="4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" w15:restartNumberingAfterBreak="0">
    <w:nsid w:val="4C477F1C"/>
    <w:multiLevelType w:val="hybridMultilevel"/>
    <w:tmpl w:val="CE5AF346"/>
    <w:lvl w:ilvl="0" w:tplc="4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4CC14A0A"/>
    <w:multiLevelType w:val="hybridMultilevel"/>
    <w:tmpl w:val="054C7D30"/>
    <w:lvl w:ilvl="0" w:tplc="4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56E30172"/>
    <w:multiLevelType w:val="hybridMultilevel"/>
    <w:tmpl w:val="A8A08D20"/>
    <w:lvl w:ilvl="0" w:tplc="4009000F">
      <w:start w:val="1"/>
      <w:numFmt w:val="decimal"/>
      <w:lvlText w:val="%1."/>
      <w:lvlJc w:val="left"/>
      <w:pPr>
        <w:ind w:left="2421" w:hanging="360"/>
      </w:pPr>
    </w:lvl>
    <w:lvl w:ilvl="1" w:tplc="40090019" w:tentative="1">
      <w:start w:val="1"/>
      <w:numFmt w:val="lowerLetter"/>
      <w:lvlText w:val="%2."/>
      <w:lvlJc w:val="left"/>
      <w:pPr>
        <w:ind w:left="3141" w:hanging="360"/>
      </w:pPr>
    </w:lvl>
    <w:lvl w:ilvl="2" w:tplc="4009001B" w:tentative="1">
      <w:start w:val="1"/>
      <w:numFmt w:val="lowerRoman"/>
      <w:lvlText w:val="%3."/>
      <w:lvlJc w:val="right"/>
      <w:pPr>
        <w:ind w:left="3861" w:hanging="180"/>
      </w:pPr>
    </w:lvl>
    <w:lvl w:ilvl="3" w:tplc="4009000F" w:tentative="1">
      <w:start w:val="1"/>
      <w:numFmt w:val="decimal"/>
      <w:lvlText w:val="%4."/>
      <w:lvlJc w:val="left"/>
      <w:pPr>
        <w:ind w:left="4581" w:hanging="360"/>
      </w:pPr>
    </w:lvl>
    <w:lvl w:ilvl="4" w:tplc="40090019" w:tentative="1">
      <w:start w:val="1"/>
      <w:numFmt w:val="lowerLetter"/>
      <w:lvlText w:val="%5."/>
      <w:lvlJc w:val="left"/>
      <w:pPr>
        <w:ind w:left="5301" w:hanging="360"/>
      </w:pPr>
    </w:lvl>
    <w:lvl w:ilvl="5" w:tplc="4009001B" w:tentative="1">
      <w:start w:val="1"/>
      <w:numFmt w:val="lowerRoman"/>
      <w:lvlText w:val="%6."/>
      <w:lvlJc w:val="right"/>
      <w:pPr>
        <w:ind w:left="6021" w:hanging="180"/>
      </w:pPr>
    </w:lvl>
    <w:lvl w:ilvl="6" w:tplc="4009000F" w:tentative="1">
      <w:start w:val="1"/>
      <w:numFmt w:val="decimal"/>
      <w:lvlText w:val="%7."/>
      <w:lvlJc w:val="left"/>
      <w:pPr>
        <w:ind w:left="6741" w:hanging="360"/>
      </w:pPr>
    </w:lvl>
    <w:lvl w:ilvl="7" w:tplc="40090019" w:tentative="1">
      <w:start w:val="1"/>
      <w:numFmt w:val="lowerLetter"/>
      <w:lvlText w:val="%8."/>
      <w:lvlJc w:val="left"/>
      <w:pPr>
        <w:ind w:left="7461" w:hanging="360"/>
      </w:pPr>
    </w:lvl>
    <w:lvl w:ilvl="8" w:tplc="40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9" w15:restartNumberingAfterBreak="0">
    <w:nsid w:val="63D23230"/>
    <w:multiLevelType w:val="multilevel"/>
    <w:tmpl w:val="0BA8B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1A05E6"/>
    <w:multiLevelType w:val="hybridMultilevel"/>
    <w:tmpl w:val="FCEEEABA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 w16cid:durableId="2078353493">
    <w:abstractNumId w:val="8"/>
  </w:num>
  <w:num w:numId="2" w16cid:durableId="1138188360">
    <w:abstractNumId w:val="3"/>
  </w:num>
  <w:num w:numId="3" w16cid:durableId="1402946170">
    <w:abstractNumId w:val="1"/>
  </w:num>
  <w:num w:numId="4" w16cid:durableId="572004683">
    <w:abstractNumId w:val="4"/>
  </w:num>
  <w:num w:numId="5" w16cid:durableId="2038000047">
    <w:abstractNumId w:val="5"/>
  </w:num>
  <w:num w:numId="6" w16cid:durableId="843128662">
    <w:abstractNumId w:val="6"/>
  </w:num>
  <w:num w:numId="7" w16cid:durableId="2131821702">
    <w:abstractNumId w:val="7"/>
  </w:num>
  <w:num w:numId="8" w16cid:durableId="2140107608">
    <w:abstractNumId w:val="2"/>
  </w:num>
  <w:num w:numId="9" w16cid:durableId="1181050651">
    <w:abstractNumId w:val="0"/>
  </w:num>
  <w:num w:numId="10" w16cid:durableId="1106853566">
    <w:abstractNumId w:val="9"/>
  </w:num>
  <w:num w:numId="11" w16cid:durableId="55275780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125AF"/>
    <w:rsid w:val="000206A3"/>
    <w:rsid w:val="00027074"/>
    <w:rsid w:val="000276D8"/>
    <w:rsid w:val="00040099"/>
    <w:rsid w:val="00046B3B"/>
    <w:rsid w:val="000625DF"/>
    <w:rsid w:val="00070DB1"/>
    <w:rsid w:val="00084386"/>
    <w:rsid w:val="00091DB5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107714"/>
    <w:rsid w:val="00114531"/>
    <w:rsid w:val="00115196"/>
    <w:rsid w:val="001217B1"/>
    <w:rsid w:val="001229BB"/>
    <w:rsid w:val="001253F1"/>
    <w:rsid w:val="00130414"/>
    <w:rsid w:val="001347C8"/>
    <w:rsid w:val="00134C0A"/>
    <w:rsid w:val="00135157"/>
    <w:rsid w:val="00142A96"/>
    <w:rsid w:val="0014662C"/>
    <w:rsid w:val="00154105"/>
    <w:rsid w:val="001774C4"/>
    <w:rsid w:val="001806F2"/>
    <w:rsid w:val="0018078F"/>
    <w:rsid w:val="0018246A"/>
    <w:rsid w:val="00184871"/>
    <w:rsid w:val="00186B00"/>
    <w:rsid w:val="00187962"/>
    <w:rsid w:val="001A7470"/>
    <w:rsid w:val="001B53C2"/>
    <w:rsid w:val="001B7BDA"/>
    <w:rsid w:val="001B7E0F"/>
    <w:rsid w:val="001C027C"/>
    <w:rsid w:val="001C30B2"/>
    <w:rsid w:val="001C7618"/>
    <w:rsid w:val="001D0EF5"/>
    <w:rsid w:val="001D5528"/>
    <w:rsid w:val="001E5D91"/>
    <w:rsid w:val="001E748F"/>
    <w:rsid w:val="001F31EF"/>
    <w:rsid w:val="001F3244"/>
    <w:rsid w:val="001F534A"/>
    <w:rsid w:val="001F7B67"/>
    <w:rsid w:val="00200717"/>
    <w:rsid w:val="00201C78"/>
    <w:rsid w:val="00203D5A"/>
    <w:rsid w:val="002128CA"/>
    <w:rsid w:val="002131BC"/>
    <w:rsid w:val="002156A1"/>
    <w:rsid w:val="002169DE"/>
    <w:rsid w:val="002259A5"/>
    <w:rsid w:val="00244A92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751"/>
    <w:rsid w:val="00281904"/>
    <w:rsid w:val="002856F9"/>
    <w:rsid w:val="00286EF4"/>
    <w:rsid w:val="00287423"/>
    <w:rsid w:val="00291959"/>
    <w:rsid w:val="002A2189"/>
    <w:rsid w:val="002C71CE"/>
    <w:rsid w:val="002C792E"/>
    <w:rsid w:val="002D7277"/>
    <w:rsid w:val="002E138D"/>
    <w:rsid w:val="002E1572"/>
    <w:rsid w:val="002E2D66"/>
    <w:rsid w:val="002E4931"/>
    <w:rsid w:val="002E7B8D"/>
    <w:rsid w:val="00301D2E"/>
    <w:rsid w:val="00302C66"/>
    <w:rsid w:val="003073AE"/>
    <w:rsid w:val="00316A85"/>
    <w:rsid w:val="0032470E"/>
    <w:rsid w:val="0033322D"/>
    <w:rsid w:val="00337925"/>
    <w:rsid w:val="00343738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A4F47"/>
    <w:rsid w:val="003B1A82"/>
    <w:rsid w:val="003C057F"/>
    <w:rsid w:val="003C3941"/>
    <w:rsid w:val="003D432B"/>
    <w:rsid w:val="003D728C"/>
    <w:rsid w:val="003E5223"/>
    <w:rsid w:val="003F2C2F"/>
    <w:rsid w:val="003F3068"/>
    <w:rsid w:val="003F7A28"/>
    <w:rsid w:val="004018B3"/>
    <w:rsid w:val="00412AE6"/>
    <w:rsid w:val="00415767"/>
    <w:rsid w:val="004178D2"/>
    <w:rsid w:val="00417C9C"/>
    <w:rsid w:val="0042203D"/>
    <w:rsid w:val="0042574B"/>
    <w:rsid w:val="004268EC"/>
    <w:rsid w:val="00430A4F"/>
    <w:rsid w:val="00434FEA"/>
    <w:rsid w:val="00440C03"/>
    <w:rsid w:val="00442649"/>
    <w:rsid w:val="00445C7E"/>
    <w:rsid w:val="00465288"/>
    <w:rsid w:val="00470D90"/>
    <w:rsid w:val="004921FA"/>
    <w:rsid w:val="0049673C"/>
    <w:rsid w:val="00496F08"/>
    <w:rsid w:val="004A179D"/>
    <w:rsid w:val="004C1365"/>
    <w:rsid w:val="004D1C3A"/>
    <w:rsid w:val="004D315C"/>
    <w:rsid w:val="004D63D5"/>
    <w:rsid w:val="004D6E79"/>
    <w:rsid w:val="004E2B8C"/>
    <w:rsid w:val="004F1602"/>
    <w:rsid w:val="004F2EA1"/>
    <w:rsid w:val="004F7659"/>
    <w:rsid w:val="005001BF"/>
    <w:rsid w:val="005029C4"/>
    <w:rsid w:val="00505484"/>
    <w:rsid w:val="00516F8F"/>
    <w:rsid w:val="00521183"/>
    <w:rsid w:val="00525016"/>
    <w:rsid w:val="00525402"/>
    <w:rsid w:val="00525A98"/>
    <w:rsid w:val="0052732E"/>
    <w:rsid w:val="0055092E"/>
    <w:rsid w:val="00551AEE"/>
    <w:rsid w:val="00557909"/>
    <w:rsid w:val="00563D6F"/>
    <w:rsid w:val="00567A3D"/>
    <w:rsid w:val="00573182"/>
    <w:rsid w:val="00574EE0"/>
    <w:rsid w:val="0058294C"/>
    <w:rsid w:val="0058642B"/>
    <w:rsid w:val="005B433A"/>
    <w:rsid w:val="005C0BA2"/>
    <w:rsid w:val="005D0AC3"/>
    <w:rsid w:val="005D0D02"/>
    <w:rsid w:val="005D0E47"/>
    <w:rsid w:val="005F03F3"/>
    <w:rsid w:val="005F0AA3"/>
    <w:rsid w:val="005F3A05"/>
    <w:rsid w:val="00600551"/>
    <w:rsid w:val="00600DB0"/>
    <w:rsid w:val="0061273B"/>
    <w:rsid w:val="00620DA3"/>
    <w:rsid w:val="006215A6"/>
    <w:rsid w:val="00625E0E"/>
    <w:rsid w:val="00632CDF"/>
    <w:rsid w:val="006430A2"/>
    <w:rsid w:val="00646560"/>
    <w:rsid w:val="00656BEB"/>
    <w:rsid w:val="00680BC9"/>
    <w:rsid w:val="00684DCB"/>
    <w:rsid w:val="00697F40"/>
    <w:rsid w:val="006A71BF"/>
    <w:rsid w:val="006B5E4B"/>
    <w:rsid w:val="006D0F79"/>
    <w:rsid w:val="006E1EDD"/>
    <w:rsid w:val="006F2425"/>
    <w:rsid w:val="006F6E6C"/>
    <w:rsid w:val="00700744"/>
    <w:rsid w:val="00701CD5"/>
    <w:rsid w:val="00701EE7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5217E"/>
    <w:rsid w:val="00756198"/>
    <w:rsid w:val="0076008C"/>
    <w:rsid w:val="007607AE"/>
    <w:rsid w:val="00760AE9"/>
    <w:rsid w:val="007623B3"/>
    <w:rsid w:val="00762878"/>
    <w:rsid w:val="00766369"/>
    <w:rsid w:val="00771814"/>
    <w:rsid w:val="007923E7"/>
    <w:rsid w:val="007A4B09"/>
    <w:rsid w:val="007B309B"/>
    <w:rsid w:val="007C4572"/>
    <w:rsid w:val="007C57DF"/>
    <w:rsid w:val="007F445F"/>
    <w:rsid w:val="0080001E"/>
    <w:rsid w:val="008001D5"/>
    <w:rsid w:val="00800BCF"/>
    <w:rsid w:val="008129EF"/>
    <w:rsid w:val="008141E3"/>
    <w:rsid w:val="00817CD4"/>
    <w:rsid w:val="00820E01"/>
    <w:rsid w:val="00820E0D"/>
    <w:rsid w:val="00842879"/>
    <w:rsid w:val="0084332E"/>
    <w:rsid w:val="0085138A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4D59"/>
    <w:rsid w:val="008F4467"/>
    <w:rsid w:val="008F5F5B"/>
    <w:rsid w:val="00904CFE"/>
    <w:rsid w:val="00907ECD"/>
    <w:rsid w:val="00910E6E"/>
    <w:rsid w:val="00920373"/>
    <w:rsid w:val="00920F29"/>
    <w:rsid w:val="00923D2B"/>
    <w:rsid w:val="00924545"/>
    <w:rsid w:val="00932562"/>
    <w:rsid w:val="00942493"/>
    <w:rsid w:val="00944A87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2C14"/>
    <w:rsid w:val="009A35BA"/>
    <w:rsid w:val="009A3FDF"/>
    <w:rsid w:val="009A7518"/>
    <w:rsid w:val="009B17B7"/>
    <w:rsid w:val="009C4725"/>
    <w:rsid w:val="009C568B"/>
    <w:rsid w:val="009C7B09"/>
    <w:rsid w:val="009D23E3"/>
    <w:rsid w:val="009D65E8"/>
    <w:rsid w:val="009D7632"/>
    <w:rsid w:val="009E1161"/>
    <w:rsid w:val="009E67D4"/>
    <w:rsid w:val="009F3E17"/>
    <w:rsid w:val="009F7883"/>
    <w:rsid w:val="00A037B1"/>
    <w:rsid w:val="00A05061"/>
    <w:rsid w:val="00A11EB7"/>
    <w:rsid w:val="00A12F7B"/>
    <w:rsid w:val="00A21CA0"/>
    <w:rsid w:val="00A308AB"/>
    <w:rsid w:val="00A30943"/>
    <w:rsid w:val="00A34772"/>
    <w:rsid w:val="00A3599D"/>
    <w:rsid w:val="00A37FCF"/>
    <w:rsid w:val="00A4464D"/>
    <w:rsid w:val="00A46AF1"/>
    <w:rsid w:val="00A64653"/>
    <w:rsid w:val="00A83C2A"/>
    <w:rsid w:val="00A83F40"/>
    <w:rsid w:val="00A87048"/>
    <w:rsid w:val="00A87BE3"/>
    <w:rsid w:val="00A92F97"/>
    <w:rsid w:val="00A97772"/>
    <w:rsid w:val="00AA2898"/>
    <w:rsid w:val="00AA4A4A"/>
    <w:rsid w:val="00AB0344"/>
    <w:rsid w:val="00AD125E"/>
    <w:rsid w:val="00AD7380"/>
    <w:rsid w:val="00AE38A1"/>
    <w:rsid w:val="00AF47BC"/>
    <w:rsid w:val="00AF6E7D"/>
    <w:rsid w:val="00B00BFD"/>
    <w:rsid w:val="00B03950"/>
    <w:rsid w:val="00B131AE"/>
    <w:rsid w:val="00B24391"/>
    <w:rsid w:val="00B24756"/>
    <w:rsid w:val="00B26124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87523"/>
    <w:rsid w:val="00BB04C0"/>
    <w:rsid w:val="00BC480F"/>
    <w:rsid w:val="00BD02F9"/>
    <w:rsid w:val="00BD06A7"/>
    <w:rsid w:val="00BD393C"/>
    <w:rsid w:val="00BD4B1C"/>
    <w:rsid w:val="00BE48FD"/>
    <w:rsid w:val="00BE6012"/>
    <w:rsid w:val="00BE7C7A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16C9"/>
    <w:rsid w:val="00C34DC7"/>
    <w:rsid w:val="00C47B08"/>
    <w:rsid w:val="00C5272E"/>
    <w:rsid w:val="00C607A5"/>
    <w:rsid w:val="00C619F1"/>
    <w:rsid w:val="00C62CC1"/>
    <w:rsid w:val="00C829A8"/>
    <w:rsid w:val="00C841E8"/>
    <w:rsid w:val="00C8529B"/>
    <w:rsid w:val="00C9346B"/>
    <w:rsid w:val="00C96615"/>
    <w:rsid w:val="00C96870"/>
    <w:rsid w:val="00C97DE5"/>
    <w:rsid w:val="00CA1768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7412"/>
    <w:rsid w:val="00CE7E17"/>
    <w:rsid w:val="00D0253C"/>
    <w:rsid w:val="00D04A81"/>
    <w:rsid w:val="00D26EFC"/>
    <w:rsid w:val="00D3376F"/>
    <w:rsid w:val="00D37DD9"/>
    <w:rsid w:val="00D456B9"/>
    <w:rsid w:val="00D47A16"/>
    <w:rsid w:val="00D5138A"/>
    <w:rsid w:val="00D51E26"/>
    <w:rsid w:val="00D671E2"/>
    <w:rsid w:val="00D67B3E"/>
    <w:rsid w:val="00D80E2C"/>
    <w:rsid w:val="00DA0588"/>
    <w:rsid w:val="00DA0AC9"/>
    <w:rsid w:val="00DA4D4D"/>
    <w:rsid w:val="00DB1DCB"/>
    <w:rsid w:val="00DC3861"/>
    <w:rsid w:val="00DC3CD4"/>
    <w:rsid w:val="00DC52A9"/>
    <w:rsid w:val="00DC68C6"/>
    <w:rsid w:val="00DC6931"/>
    <w:rsid w:val="00DC760A"/>
    <w:rsid w:val="00DD16C9"/>
    <w:rsid w:val="00DD759F"/>
    <w:rsid w:val="00DE21B6"/>
    <w:rsid w:val="00DE54A8"/>
    <w:rsid w:val="00DF112D"/>
    <w:rsid w:val="00DF22F0"/>
    <w:rsid w:val="00DF6344"/>
    <w:rsid w:val="00E005D6"/>
    <w:rsid w:val="00E06065"/>
    <w:rsid w:val="00E07E17"/>
    <w:rsid w:val="00E12776"/>
    <w:rsid w:val="00E131DC"/>
    <w:rsid w:val="00E21B2F"/>
    <w:rsid w:val="00E26CCB"/>
    <w:rsid w:val="00E36320"/>
    <w:rsid w:val="00E452FC"/>
    <w:rsid w:val="00E507C7"/>
    <w:rsid w:val="00E5770F"/>
    <w:rsid w:val="00E6059A"/>
    <w:rsid w:val="00E60B48"/>
    <w:rsid w:val="00E651B5"/>
    <w:rsid w:val="00E65F8B"/>
    <w:rsid w:val="00E703D1"/>
    <w:rsid w:val="00E73B38"/>
    <w:rsid w:val="00E85D5F"/>
    <w:rsid w:val="00E96FB4"/>
    <w:rsid w:val="00EA0DDC"/>
    <w:rsid w:val="00EB44D8"/>
    <w:rsid w:val="00EB4DD5"/>
    <w:rsid w:val="00EC1589"/>
    <w:rsid w:val="00ED1DCF"/>
    <w:rsid w:val="00EE1E82"/>
    <w:rsid w:val="00EE331D"/>
    <w:rsid w:val="00EF00E7"/>
    <w:rsid w:val="00EF1948"/>
    <w:rsid w:val="00EF25EA"/>
    <w:rsid w:val="00EF5C09"/>
    <w:rsid w:val="00EF6C68"/>
    <w:rsid w:val="00F073E9"/>
    <w:rsid w:val="00F10D9C"/>
    <w:rsid w:val="00F137C0"/>
    <w:rsid w:val="00F3036E"/>
    <w:rsid w:val="00F320D2"/>
    <w:rsid w:val="00F5037C"/>
    <w:rsid w:val="00F60B81"/>
    <w:rsid w:val="00F621F0"/>
    <w:rsid w:val="00F755C7"/>
    <w:rsid w:val="00F83FA2"/>
    <w:rsid w:val="00F90D3F"/>
    <w:rsid w:val="00F96A73"/>
    <w:rsid w:val="00FA0187"/>
    <w:rsid w:val="00FA3CEF"/>
    <w:rsid w:val="00FA49D8"/>
    <w:rsid w:val="00FA4FB3"/>
    <w:rsid w:val="00FB16A0"/>
    <w:rsid w:val="00FB4A28"/>
    <w:rsid w:val="00FB5D39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22C"/>
    <w:rsid w:val="00FF2490"/>
    <w:rsid w:val="00FF2DD3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C5A651"/>
  <w15:docId w15:val="{C24C66EF-380F-4929-82E1-CFA82C87C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00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036606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32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6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9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1.jpeg"/><Relationship Id="rId2" Type="http://schemas.openxmlformats.org/officeDocument/2006/relationships/image" Target="media/image20.jpeg"/><Relationship Id="rId1" Type="http://schemas.openxmlformats.org/officeDocument/2006/relationships/image" Target="media/image19.jpeg"/><Relationship Id="rId4" Type="http://schemas.openxmlformats.org/officeDocument/2006/relationships/image" Target="media/image2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7B2B1-18C5-4E77-8730-B589277DB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26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sus</cp:lastModifiedBy>
  <cp:revision>5</cp:revision>
  <cp:lastPrinted>2025-05-02T17:01:00Z</cp:lastPrinted>
  <dcterms:created xsi:type="dcterms:W3CDTF">2025-05-02T12:42:00Z</dcterms:created>
  <dcterms:modified xsi:type="dcterms:W3CDTF">2025-05-02T17:01:00Z</dcterms:modified>
</cp:coreProperties>
</file>